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5E3A2A4" w14:textId="72EA505D" w:rsidR="00C565F4" w:rsidRDefault="009F1DD6" w:rsidP="00D1433D">
      <w:pPr>
        <w:spacing w:line="276" w:lineRule="auto"/>
        <w:jc w:val="center"/>
        <w:rPr>
          <w:b/>
          <w:sz w:val="52"/>
        </w:rPr>
      </w:pPr>
      <w:r>
        <w:rPr>
          <w:b/>
          <w:sz w:val="52"/>
        </w:rPr>
        <w:t>Elusio TTD</w:t>
      </w:r>
    </w:p>
    <w:p w14:paraId="31B7CAB2" w14:textId="6E76B086" w:rsidR="00A64B98" w:rsidRDefault="00A64B98" w:rsidP="009F1DD6">
      <w:pPr>
        <w:spacing w:line="276" w:lineRule="auto"/>
        <w:rPr>
          <w:bCs/>
          <w:i/>
          <w:iCs/>
          <w:sz w:val="24"/>
          <w:szCs w:val="8"/>
        </w:rPr>
      </w:pPr>
      <w:r>
        <w:rPr>
          <w:bCs/>
          <w:i/>
          <w:iCs/>
          <w:sz w:val="24"/>
          <w:szCs w:val="8"/>
        </w:rPr>
        <w:t>Check wakatime on i7</w:t>
      </w:r>
    </w:p>
    <w:p w14:paraId="527F6510" w14:textId="213DEBD5" w:rsidR="009F1DD6" w:rsidRPr="009F1DD6" w:rsidRDefault="009F1DD6" w:rsidP="009F1DD6">
      <w:pPr>
        <w:spacing w:line="276" w:lineRule="auto"/>
        <w:rPr>
          <w:bCs/>
          <w:sz w:val="24"/>
          <w:szCs w:val="8"/>
        </w:rPr>
      </w:pPr>
      <w:bookmarkStart w:id="0" w:name="_GoBack"/>
      <w:bookmarkEnd w:id="0"/>
      <w:r w:rsidRPr="009F1DD6">
        <w:rPr>
          <w:bCs/>
          <w:sz w:val="24"/>
          <w:szCs w:val="8"/>
        </w:rPr>
        <w:t>Commit</w:t>
      </w:r>
    </w:p>
    <w:p w14:paraId="42D4C2C3" w14:textId="0DAE9BC1" w:rsidR="00864246" w:rsidRDefault="00864246" w:rsidP="00A2014A">
      <w:pPr>
        <w:rPr>
          <w:rStyle w:val="Hyperlink"/>
        </w:rPr>
      </w:pPr>
      <w:r w:rsidRPr="00864246">
        <w:rPr>
          <w:szCs w:val="18"/>
          <w:highlight w:val="green"/>
        </w:rPr>
        <w:t xml:space="preserve">GITHUB WIKI = MAKE CUSTOM SIDEBAR = </w:t>
      </w:r>
      <w:hyperlink r:id="rId5" w:history="1">
        <w:r w:rsidRPr="00864246">
          <w:rPr>
            <w:rStyle w:val="Hyperlink"/>
            <w:highlight w:val="green"/>
          </w:rPr>
          <w:t>https://github.com/adriantanasa/github-wiki-sidebar/wiki</w:t>
        </w:r>
      </w:hyperlink>
    </w:p>
    <w:tbl>
      <w:tblPr>
        <w:tblStyle w:val="TableGrid"/>
        <w:tblW w:w="9784" w:type="dxa"/>
        <w:tblInd w:w="-8" w:type="dxa"/>
        <w:tblLook w:val="04A0" w:firstRow="1" w:lastRow="0" w:firstColumn="1" w:lastColumn="0" w:noHBand="0" w:noVBand="1"/>
      </w:tblPr>
      <w:tblGrid>
        <w:gridCol w:w="2408"/>
        <w:gridCol w:w="7376"/>
      </w:tblGrid>
      <w:tr w:rsidR="00690170" w:rsidRPr="008C0F46" w14:paraId="5BCF06CD" w14:textId="77777777" w:rsidTr="00863717">
        <w:tc>
          <w:tcPr>
            <w:tcW w:w="2408" w:type="dxa"/>
          </w:tcPr>
          <w:p w14:paraId="145A6036" w14:textId="77777777" w:rsidR="00690170" w:rsidRPr="00A2014A" w:rsidRDefault="00690170" w:rsidP="0069058D">
            <w:pPr>
              <w:pStyle w:val="ListParagraph"/>
              <w:ind w:left="0"/>
              <w:jc w:val="center"/>
              <w:rPr>
                <w:b/>
                <w:sz w:val="36"/>
                <w:szCs w:val="36"/>
              </w:rPr>
            </w:pPr>
            <w:r w:rsidRPr="00A2014A">
              <w:rPr>
                <w:b/>
                <w:sz w:val="36"/>
                <w:szCs w:val="36"/>
              </w:rPr>
              <w:t>Area</w:t>
            </w:r>
          </w:p>
        </w:tc>
        <w:tc>
          <w:tcPr>
            <w:tcW w:w="7376" w:type="dxa"/>
          </w:tcPr>
          <w:p w14:paraId="6A29AC97" w14:textId="77777777" w:rsidR="00690170" w:rsidRPr="00A2014A" w:rsidRDefault="00690170" w:rsidP="0069058D">
            <w:pPr>
              <w:pStyle w:val="ListParagraph"/>
              <w:ind w:left="0"/>
              <w:jc w:val="center"/>
              <w:rPr>
                <w:b/>
                <w:sz w:val="36"/>
                <w:szCs w:val="36"/>
              </w:rPr>
            </w:pPr>
            <w:r w:rsidRPr="00A2014A">
              <w:rPr>
                <w:b/>
                <w:sz w:val="36"/>
                <w:szCs w:val="36"/>
              </w:rPr>
              <w:t>Info</w:t>
            </w:r>
          </w:p>
        </w:tc>
      </w:tr>
      <w:tr w:rsidR="00CC4E30" w:rsidRPr="008C0F46" w14:paraId="1979C94E" w14:textId="77777777" w:rsidTr="00863717">
        <w:tc>
          <w:tcPr>
            <w:tcW w:w="2408" w:type="dxa"/>
          </w:tcPr>
          <w:p w14:paraId="01FBD2FB" w14:textId="2D8D96FB" w:rsidR="00CC4E30" w:rsidRPr="00A2014A" w:rsidRDefault="00CC4E30" w:rsidP="00CC4E30">
            <w:pPr>
              <w:pStyle w:val="ListParagraph"/>
              <w:ind w:left="0"/>
              <w:jc w:val="center"/>
              <w:rPr>
                <w:b/>
                <w:sz w:val="36"/>
                <w:szCs w:val="36"/>
              </w:rPr>
            </w:pPr>
            <w:r w:rsidRPr="00A2014A">
              <w:rPr>
                <w:b/>
                <w:sz w:val="24"/>
                <w:szCs w:val="24"/>
              </w:rPr>
              <w:t>Code Optimizations</w:t>
            </w:r>
          </w:p>
        </w:tc>
        <w:tc>
          <w:tcPr>
            <w:tcW w:w="7376" w:type="dxa"/>
          </w:tcPr>
          <w:p w14:paraId="2BE5EC8F" w14:textId="5D96EBFF" w:rsidR="00CC4E30" w:rsidRPr="00A2014A" w:rsidRDefault="00CC4E30" w:rsidP="00CC4E30">
            <w:p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Make entity stores static</w:t>
            </w:r>
          </w:p>
          <w:p w14:paraId="205A4DCF" w14:textId="77777777" w:rsidR="00CC4E30" w:rsidRPr="00A2014A" w:rsidRDefault="00CC4E30" w:rsidP="00CC4E30">
            <w:pPr>
              <w:spacing w:line="276" w:lineRule="auto"/>
              <w:rPr>
                <w:szCs w:val="24"/>
              </w:rPr>
            </w:pPr>
          </w:p>
          <w:p w14:paraId="4367B1E6" w14:textId="77777777" w:rsidR="00CC4E30" w:rsidRPr="00A2014A" w:rsidRDefault="00CC4E30" w:rsidP="00CC4E30">
            <w:p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Make popupdisp global??-draw onto agc?</w:t>
            </w:r>
          </w:p>
          <w:p w14:paraId="7C20AB21" w14:textId="77777777" w:rsidR="00CC4E30" w:rsidRPr="00A2014A" w:rsidRDefault="00CC4E30" w:rsidP="00CC4E30">
            <w:pPr>
              <w:spacing w:line="276" w:lineRule="auto"/>
              <w:rPr>
                <w:szCs w:val="24"/>
              </w:rPr>
            </w:pPr>
          </w:p>
          <w:p w14:paraId="0C520462" w14:textId="77777777" w:rsidR="00CC4E30" w:rsidRPr="00A2014A" w:rsidRDefault="00CC4E30" w:rsidP="00CC4E30">
            <w:p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Make player global?</w:t>
            </w:r>
          </w:p>
          <w:p w14:paraId="417ECC96" w14:textId="77777777" w:rsidR="00CC4E30" w:rsidRPr="00A2014A" w:rsidRDefault="00CC4E30" w:rsidP="00CC4E30">
            <w:pPr>
              <w:spacing w:line="276" w:lineRule="auto"/>
              <w:rPr>
                <w:szCs w:val="24"/>
              </w:rPr>
            </w:pPr>
          </w:p>
          <w:p w14:paraId="387B7E0B" w14:textId="77777777" w:rsidR="00CC4E30" w:rsidRPr="00A2014A" w:rsidRDefault="00CC4E30" w:rsidP="00CC4E30">
            <w:p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Make global constructor that is run in loading state?</w:t>
            </w:r>
          </w:p>
          <w:p w14:paraId="749F46E2" w14:textId="77777777" w:rsidR="00CC4E30" w:rsidRPr="00A2014A" w:rsidRDefault="00CC4E30" w:rsidP="00CC4E30">
            <w:pPr>
              <w:spacing w:line="276" w:lineRule="auto"/>
              <w:rPr>
                <w:szCs w:val="24"/>
              </w:rPr>
            </w:pPr>
          </w:p>
          <w:p w14:paraId="1D6F329B" w14:textId="77777777" w:rsidR="00CC4E30" w:rsidRPr="00A2014A" w:rsidRDefault="00CC4E30" w:rsidP="00CC4E30">
            <w:p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Move entity processing out of play state</w:t>
            </w:r>
          </w:p>
          <w:p w14:paraId="4DF52A5E" w14:textId="0B107A6A" w:rsidR="00CC4E30" w:rsidRDefault="00CC4E30" w:rsidP="00CC4E30">
            <w:pPr>
              <w:spacing w:line="276" w:lineRule="auto"/>
              <w:rPr>
                <w:szCs w:val="24"/>
              </w:rPr>
            </w:pPr>
          </w:p>
          <w:p w14:paraId="1D095BB9" w14:textId="77777777" w:rsidR="00F7082A" w:rsidRPr="00A2014A" w:rsidRDefault="00F7082A" w:rsidP="00CC4E30">
            <w:pPr>
              <w:spacing w:line="276" w:lineRule="auto"/>
              <w:rPr>
                <w:szCs w:val="24"/>
              </w:rPr>
            </w:pPr>
          </w:p>
          <w:p w14:paraId="51672B9E" w14:textId="77777777" w:rsidR="00CC4E30" w:rsidRPr="00A2014A" w:rsidRDefault="00CC4E30" w:rsidP="00CC4E30">
            <w:p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Refactor enemy as protector</w:t>
            </w:r>
          </w:p>
          <w:p w14:paraId="7E013392" w14:textId="77777777" w:rsidR="00CC4E30" w:rsidRPr="00A2014A" w:rsidRDefault="00CC4E30" w:rsidP="00CC4E30">
            <w:pPr>
              <w:spacing w:line="276" w:lineRule="auto"/>
              <w:rPr>
                <w:szCs w:val="24"/>
              </w:rPr>
            </w:pPr>
          </w:p>
          <w:p w14:paraId="34D99018" w14:textId="0F246CD1" w:rsidR="00CC4E30" w:rsidRPr="00A2014A" w:rsidRDefault="00CC4E30" w:rsidP="00A14563">
            <w:pPr>
              <w:pStyle w:val="ListParagraph"/>
              <w:ind w:left="0"/>
              <w:rPr>
                <w:b/>
                <w:sz w:val="36"/>
                <w:szCs w:val="36"/>
              </w:rPr>
            </w:pPr>
            <w:r w:rsidRPr="00A2014A">
              <w:rPr>
                <w:szCs w:val="24"/>
              </w:rPr>
              <w:t>Add afterAction and beforeAction as optional methods to entity = can be overridden for any entity = all entities have potential action</w:t>
            </w:r>
          </w:p>
        </w:tc>
      </w:tr>
      <w:tr w:rsidR="00CC4E30" w:rsidRPr="008C0F46" w14:paraId="270D984E" w14:textId="77777777" w:rsidTr="00863717">
        <w:tc>
          <w:tcPr>
            <w:tcW w:w="2408" w:type="dxa"/>
          </w:tcPr>
          <w:p w14:paraId="3CE5218F" w14:textId="26EEBDE0" w:rsidR="00CC4E30" w:rsidRPr="00A2014A" w:rsidRDefault="00CC4E30" w:rsidP="00CC4E30">
            <w:pPr>
              <w:pStyle w:val="ListParagraph"/>
              <w:ind w:left="0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Issues to Fix</w:t>
            </w:r>
          </w:p>
        </w:tc>
        <w:tc>
          <w:tcPr>
            <w:tcW w:w="7376" w:type="dxa"/>
          </w:tcPr>
          <w:p w14:paraId="597A5EF2" w14:textId="11397888" w:rsidR="00CC4E30" w:rsidRPr="00CC4E30" w:rsidRDefault="00CC4E30" w:rsidP="00CC4E30">
            <w:pPr>
              <w:rPr>
                <w:sz w:val="28"/>
                <w:szCs w:val="18"/>
              </w:rPr>
            </w:pPr>
            <w:r w:rsidRPr="00CC4E30">
              <w:rPr>
                <w:sz w:val="28"/>
                <w:szCs w:val="18"/>
              </w:rPr>
              <w:t>Draw layer by layer, and use JProfiler to find issue</w:t>
            </w:r>
          </w:p>
          <w:p w14:paraId="0D7F809F" w14:textId="77777777" w:rsidR="00CC4E30" w:rsidRDefault="00CC4E30" w:rsidP="00CC4E30">
            <w:pPr>
              <w:rPr>
                <w:szCs w:val="24"/>
              </w:rPr>
            </w:pPr>
          </w:p>
          <w:p w14:paraId="1C0C5756" w14:textId="77777777" w:rsidR="00CC4E30" w:rsidRDefault="00CC4E30" w:rsidP="00CC4E30">
            <w:pPr>
              <w:rPr>
                <w:szCs w:val="24"/>
              </w:rPr>
            </w:pPr>
          </w:p>
          <w:p w14:paraId="57C8EFDE" w14:textId="6F75FA33" w:rsidR="00CC4E30" w:rsidRPr="00A2014A" w:rsidRDefault="00CC4E30" w:rsidP="00CC4E30">
            <w:pPr>
              <w:rPr>
                <w:szCs w:val="24"/>
              </w:rPr>
            </w:pPr>
            <w:r w:rsidRPr="00A2014A">
              <w:rPr>
                <w:szCs w:val="24"/>
              </w:rPr>
              <w:t>Inventory very important</w:t>
            </w:r>
          </w:p>
          <w:p w14:paraId="52A70E42" w14:textId="73772216" w:rsidR="00CC4E30" w:rsidRDefault="00CC4E30" w:rsidP="00CC4E30">
            <w:pPr>
              <w:rPr>
                <w:szCs w:val="24"/>
              </w:rPr>
            </w:pPr>
            <w:r w:rsidRPr="00A2014A">
              <w:rPr>
                <w:szCs w:val="24"/>
              </w:rPr>
              <w:t>Put faces next to text boxes</w:t>
            </w:r>
          </w:p>
          <w:p w14:paraId="3C639317" w14:textId="530E9ED0" w:rsidR="00CC4E30" w:rsidRDefault="00CC4E30" w:rsidP="00CC4E30">
            <w:pPr>
              <w:rPr>
                <w:szCs w:val="24"/>
              </w:rPr>
            </w:pPr>
          </w:p>
          <w:p w14:paraId="72EF7A02" w14:textId="4CAA416A" w:rsidR="00CC4E30" w:rsidRPr="00A2014A" w:rsidRDefault="00CC4E30" w:rsidP="00CC4E30">
            <w:pPr>
              <w:rPr>
                <w:szCs w:val="24"/>
              </w:rPr>
            </w:pPr>
            <w:r>
              <w:rPr>
                <w:szCs w:val="24"/>
              </w:rPr>
              <w:t>CONTROLS PAGE = REMOVE IMAGES, make all text</w:t>
            </w:r>
          </w:p>
          <w:p w14:paraId="6DDAE86B" w14:textId="77777777" w:rsidR="00CC4E30" w:rsidRPr="00A2014A" w:rsidRDefault="00CC4E30" w:rsidP="00CC4E30">
            <w:pPr>
              <w:rPr>
                <w:szCs w:val="24"/>
              </w:rPr>
            </w:pPr>
          </w:p>
          <w:p w14:paraId="0213470A" w14:textId="77777777" w:rsidR="00CC4E30" w:rsidRPr="00A2014A" w:rsidRDefault="00CC4E30" w:rsidP="00CC4E30">
            <w:pPr>
              <w:rPr>
                <w:szCs w:val="24"/>
              </w:rPr>
            </w:pPr>
            <w:r w:rsidRPr="00A2014A">
              <w:rPr>
                <w:szCs w:val="24"/>
              </w:rPr>
              <w:t>HINTS = Do one for each CONTROL key = disappears when you do it, use alerts</w:t>
            </w:r>
          </w:p>
          <w:p w14:paraId="3898E8FB" w14:textId="77777777" w:rsidR="00CC4E30" w:rsidRPr="00A2014A" w:rsidRDefault="00CC4E30" w:rsidP="00CC4E30">
            <w:pPr>
              <w:rPr>
                <w:szCs w:val="24"/>
              </w:rPr>
            </w:pPr>
            <w:r w:rsidRPr="00A2014A">
              <w:rPr>
                <w:szCs w:val="24"/>
              </w:rPr>
              <w:t>Make interface for MOVING object = changes over time = works for delay writer + alerts</w:t>
            </w:r>
          </w:p>
          <w:p w14:paraId="62E22EB1" w14:textId="77777777" w:rsidR="00CC4E30" w:rsidRPr="00A2014A" w:rsidRDefault="00CC4E30" w:rsidP="00CC4E30">
            <w:pPr>
              <w:rPr>
                <w:szCs w:val="24"/>
              </w:rPr>
            </w:pPr>
          </w:p>
          <w:p w14:paraId="5A1C5CF6" w14:textId="5D2EAE51" w:rsidR="00CC4E30" w:rsidRPr="00A2014A" w:rsidRDefault="00CC4E30" w:rsidP="00CC4E30">
            <w:pPr>
              <w:rPr>
                <w:szCs w:val="24"/>
              </w:rPr>
            </w:pPr>
            <w:r w:rsidRPr="00A2014A">
              <w:rPr>
                <w:szCs w:val="24"/>
              </w:rPr>
              <w:t xml:space="preserve">Make INNO installer file  = MAKE java a requirement </w:t>
            </w:r>
          </w:p>
          <w:p w14:paraId="0D2735CB" w14:textId="77777777" w:rsidR="00CC4E30" w:rsidRPr="00A2014A" w:rsidRDefault="00CC4E30" w:rsidP="00CC4E30">
            <w:pPr>
              <w:rPr>
                <w:szCs w:val="24"/>
              </w:rPr>
            </w:pPr>
          </w:p>
          <w:p w14:paraId="344759DB" w14:textId="77777777" w:rsidR="00CC4E30" w:rsidRPr="00A2014A" w:rsidRDefault="00CC4E30" w:rsidP="00CC4E30">
            <w:pPr>
              <w:rPr>
                <w:rFonts w:eastAsia="Times New Roman"/>
                <w:color w:val="000000"/>
                <w:szCs w:val="24"/>
              </w:rPr>
            </w:pPr>
            <w:r w:rsidRPr="00A2014A">
              <w:rPr>
                <w:rFonts w:eastAsia="Times New Roman"/>
                <w:color w:val="000000"/>
                <w:szCs w:val="24"/>
              </w:rPr>
              <w:t>GAME ISSUES = Go to Github issues = Better because others can see</w:t>
            </w:r>
          </w:p>
          <w:p w14:paraId="304EE75F" w14:textId="77777777" w:rsidR="00CC4E30" w:rsidRPr="00A2014A" w:rsidRDefault="00CC4E30" w:rsidP="00CC4E30">
            <w:pPr>
              <w:rPr>
                <w:rFonts w:eastAsia="Times New Roman"/>
                <w:color w:val="000000"/>
                <w:szCs w:val="24"/>
              </w:rPr>
            </w:pPr>
          </w:p>
          <w:p w14:paraId="5E0F05EB" w14:textId="77777777" w:rsidR="00CC4E30" w:rsidRPr="00A2014A" w:rsidRDefault="00CC4E30" w:rsidP="00CC4E30">
            <w:pPr>
              <w:rPr>
                <w:rFonts w:eastAsia="Times New Roman"/>
                <w:color w:val="000000"/>
                <w:szCs w:val="24"/>
              </w:rPr>
            </w:pPr>
            <w:r w:rsidRPr="00A2014A">
              <w:rPr>
                <w:rFonts w:eastAsia="Times New Roman"/>
                <w:color w:val="000000"/>
                <w:szCs w:val="24"/>
              </w:rPr>
              <w:t xml:space="preserve">CONTROLS = </w:t>
            </w:r>
          </w:p>
          <w:p w14:paraId="0163037B" w14:textId="77777777" w:rsidR="00CC4E30" w:rsidRPr="00A2014A" w:rsidRDefault="00CC4E30" w:rsidP="00CC4E30">
            <w:pPr>
              <w:pStyle w:val="ListParagraph"/>
              <w:numPr>
                <w:ilvl w:val="0"/>
                <w:numId w:val="42"/>
              </w:numPr>
              <w:rPr>
                <w:rFonts w:eastAsia="Times New Roman"/>
                <w:color w:val="000000"/>
                <w:szCs w:val="24"/>
              </w:rPr>
            </w:pPr>
            <w:r w:rsidRPr="00A2014A">
              <w:rPr>
                <w:rFonts w:eastAsia="Times New Roman"/>
                <w:color w:val="000000"/>
                <w:szCs w:val="24"/>
              </w:rPr>
              <w:t>Arrow keys or WASD</w:t>
            </w:r>
          </w:p>
          <w:p w14:paraId="4E8949DE" w14:textId="77777777" w:rsidR="00CC4E30" w:rsidRPr="00A2014A" w:rsidRDefault="00CC4E30" w:rsidP="00CC4E30">
            <w:pPr>
              <w:pStyle w:val="ListParagraph"/>
              <w:numPr>
                <w:ilvl w:val="0"/>
                <w:numId w:val="42"/>
              </w:numPr>
              <w:rPr>
                <w:rFonts w:eastAsia="Times New Roman"/>
                <w:color w:val="000000"/>
                <w:szCs w:val="24"/>
              </w:rPr>
            </w:pPr>
            <w:r w:rsidRPr="00A2014A">
              <w:rPr>
                <w:rFonts w:eastAsia="Times New Roman"/>
                <w:color w:val="000000"/>
                <w:szCs w:val="24"/>
              </w:rPr>
              <w:t xml:space="preserve">Actions to </w:t>
            </w:r>
          </w:p>
          <w:p w14:paraId="03E3AEBB" w14:textId="77777777" w:rsidR="00CC4E30" w:rsidRPr="00A2014A" w:rsidRDefault="00CC4E30" w:rsidP="00CC4E30">
            <w:pPr>
              <w:rPr>
                <w:rFonts w:eastAsia="Times New Roman"/>
                <w:color w:val="000000"/>
                <w:szCs w:val="24"/>
              </w:rPr>
            </w:pPr>
          </w:p>
          <w:p w14:paraId="50B2FC25" w14:textId="77777777" w:rsidR="00CC4E30" w:rsidRPr="00A2014A" w:rsidRDefault="00CC4E30" w:rsidP="00CC4E30">
            <w:pPr>
              <w:rPr>
                <w:rFonts w:eastAsia="Times New Roman"/>
                <w:color w:val="000000"/>
                <w:szCs w:val="24"/>
              </w:rPr>
            </w:pPr>
            <w:r w:rsidRPr="00A2014A">
              <w:rPr>
                <w:rFonts w:eastAsia="Times New Roman"/>
                <w:color w:val="000000"/>
                <w:szCs w:val="24"/>
              </w:rPr>
              <w:t>Changes</w:t>
            </w:r>
          </w:p>
          <w:p w14:paraId="7D800AD4" w14:textId="77777777" w:rsidR="00CC4E30" w:rsidRPr="00A2014A" w:rsidRDefault="00CC4E30" w:rsidP="00CC4E30">
            <w:pPr>
              <w:pStyle w:val="ListParagraph"/>
              <w:numPr>
                <w:ilvl w:val="0"/>
                <w:numId w:val="44"/>
              </w:numPr>
              <w:rPr>
                <w:szCs w:val="24"/>
              </w:rPr>
            </w:pPr>
            <w:r w:rsidRPr="00A2014A">
              <w:rPr>
                <w:szCs w:val="24"/>
              </w:rPr>
              <w:t>INCREASE AREA FOR LIMESTONE OBSTACLE</w:t>
            </w:r>
          </w:p>
          <w:p w14:paraId="342C5CBB" w14:textId="77777777" w:rsidR="00CC4E30" w:rsidRPr="00A2014A" w:rsidRDefault="00CC4E30" w:rsidP="00CC4E30">
            <w:pPr>
              <w:pStyle w:val="ListParagraph"/>
              <w:numPr>
                <w:ilvl w:val="0"/>
                <w:numId w:val="44"/>
              </w:numPr>
              <w:rPr>
                <w:szCs w:val="24"/>
              </w:rPr>
            </w:pPr>
            <w:r w:rsidRPr="00A2014A">
              <w:rPr>
                <w:szCs w:val="24"/>
              </w:rPr>
              <w:t>MOUSE STATS = CHECK = WRONG LETTER!</w:t>
            </w:r>
          </w:p>
          <w:p w14:paraId="24EE3333" w14:textId="77777777" w:rsidR="00CC4E30" w:rsidRPr="00A2014A" w:rsidRDefault="00CC4E30" w:rsidP="00CC4E30">
            <w:pPr>
              <w:pStyle w:val="ListParagraph"/>
              <w:numPr>
                <w:ilvl w:val="0"/>
                <w:numId w:val="44"/>
              </w:numPr>
              <w:rPr>
                <w:szCs w:val="24"/>
              </w:rPr>
            </w:pPr>
            <w:r w:rsidRPr="00A2014A">
              <w:rPr>
                <w:szCs w:val="24"/>
              </w:rPr>
              <w:t>Prevent ship from disappearing!, only items should go</w:t>
            </w:r>
          </w:p>
          <w:p w14:paraId="612EE705" w14:textId="77777777" w:rsidR="00CC4E30" w:rsidRPr="00A2014A" w:rsidRDefault="00CC4E30" w:rsidP="00CC4E30">
            <w:pPr>
              <w:pStyle w:val="ListParagraph"/>
              <w:numPr>
                <w:ilvl w:val="0"/>
                <w:numId w:val="44"/>
              </w:numPr>
              <w:rPr>
                <w:szCs w:val="24"/>
              </w:rPr>
            </w:pPr>
            <w:r w:rsidRPr="00A2014A">
              <w:rPr>
                <w:szCs w:val="24"/>
              </w:rPr>
              <w:t>Create “EventPad” near ship = maybe a white light emitter  = this will be area for Finishing scene</w:t>
            </w:r>
          </w:p>
          <w:p w14:paraId="3D454FA7" w14:textId="77777777" w:rsidR="00CC4E30" w:rsidRPr="00A2014A" w:rsidRDefault="00CC4E30" w:rsidP="00CC4E30">
            <w:pPr>
              <w:spacing w:line="276" w:lineRule="auto"/>
              <w:rPr>
                <w:szCs w:val="24"/>
              </w:rPr>
            </w:pPr>
          </w:p>
        </w:tc>
      </w:tr>
      <w:tr w:rsidR="00CC4E30" w:rsidRPr="008C0F46" w14:paraId="58B43CCC" w14:textId="77777777" w:rsidTr="00863717">
        <w:tc>
          <w:tcPr>
            <w:tcW w:w="2408" w:type="dxa"/>
          </w:tcPr>
          <w:p w14:paraId="5AECB872" w14:textId="2F655CF6" w:rsidR="00CC4E30" w:rsidRPr="00A2014A" w:rsidRDefault="00CC4E30" w:rsidP="00CC4E30">
            <w:pPr>
              <w:pStyle w:val="ListParagraph"/>
              <w:ind w:left="0"/>
              <w:rPr>
                <w:b/>
                <w:sz w:val="24"/>
                <w:szCs w:val="24"/>
              </w:rPr>
            </w:pPr>
            <w:r w:rsidRPr="00A2014A">
              <w:rPr>
                <w:b/>
                <w:sz w:val="24"/>
                <w:szCs w:val="24"/>
              </w:rPr>
              <w:t>Miscellaneous</w:t>
            </w:r>
          </w:p>
        </w:tc>
        <w:tc>
          <w:tcPr>
            <w:tcW w:w="7376" w:type="dxa"/>
          </w:tcPr>
          <w:p w14:paraId="6450C587" w14:textId="77777777" w:rsidR="00006358" w:rsidRDefault="00006358" w:rsidP="00006358">
            <w:pPr>
              <w:rPr>
                <w:szCs w:val="18"/>
              </w:rPr>
            </w:pPr>
            <w:r w:rsidRPr="00DD0EEA">
              <w:rPr>
                <w:szCs w:val="18"/>
              </w:rPr>
              <w:t>Add item use tutorial within area</w:t>
            </w:r>
          </w:p>
          <w:p w14:paraId="09B6C4AE" w14:textId="77777777" w:rsidR="00006358" w:rsidRPr="00DD0EEA" w:rsidRDefault="00006358" w:rsidP="00006358">
            <w:pPr>
              <w:rPr>
                <w:szCs w:val="18"/>
              </w:rPr>
            </w:pPr>
            <w:r>
              <w:rPr>
                <w:szCs w:val="18"/>
              </w:rPr>
              <w:t>When over/close to item= bring up popup automatically :  Ehecatl: &lt;desc&gt;  Pickup = A for Accept, D for decline</w:t>
            </w:r>
          </w:p>
          <w:p w14:paraId="075EA663" w14:textId="77777777" w:rsidR="00006358" w:rsidRDefault="00006358" w:rsidP="00CC4E30">
            <w:pPr>
              <w:spacing w:line="276" w:lineRule="auto"/>
              <w:rPr>
                <w:szCs w:val="24"/>
              </w:rPr>
            </w:pPr>
          </w:p>
          <w:p w14:paraId="0D9D4267" w14:textId="43A40B9F" w:rsidR="00CC4E30" w:rsidRPr="00A2014A" w:rsidRDefault="00CC4E30" w:rsidP="00CC4E30">
            <w:p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Hud shows speed (acutal*10)+ health</w:t>
            </w:r>
          </w:p>
          <w:p w14:paraId="342DE712" w14:textId="60065EF3" w:rsidR="00CC4E30" w:rsidRPr="00A2014A" w:rsidRDefault="00CC4E30" w:rsidP="00CC4E30">
            <w:pPr>
              <w:spacing w:line="276" w:lineRule="auto"/>
              <w:rPr>
                <w:szCs w:val="24"/>
              </w:rPr>
            </w:pPr>
          </w:p>
          <w:p w14:paraId="6F758011" w14:textId="15828BF2" w:rsidR="00CC4E30" w:rsidRPr="00A2014A" w:rsidRDefault="00006358" w:rsidP="00CC4E30">
            <w:pPr>
              <w:spacing w:line="276" w:lineRule="auto"/>
              <w:rPr>
                <w:szCs w:val="24"/>
              </w:rPr>
            </w:pPr>
            <w:r>
              <w:rPr>
                <w:szCs w:val="24"/>
              </w:rPr>
              <w:t>Perfect collision system by adding code that checks whether player has somehow gotten inside blocked tile, and moving them out if so</w:t>
            </w:r>
          </w:p>
          <w:p w14:paraId="7EFD9B40" w14:textId="6239E148" w:rsidR="00CC4E30" w:rsidRPr="00A2014A" w:rsidRDefault="00CC4E30" w:rsidP="00CC4E30">
            <w:pPr>
              <w:spacing w:line="276" w:lineRule="auto"/>
              <w:rPr>
                <w:szCs w:val="24"/>
              </w:rPr>
            </w:pPr>
          </w:p>
          <w:p w14:paraId="61846AE2" w14:textId="61ADC55A" w:rsidR="00CC4E30" w:rsidRPr="00A2014A" w:rsidRDefault="00CC4E30" w:rsidP="00CC4E30">
            <w:p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CONTROLS PAGE =  E means “USE EVERY ITEM GRABBED”</w:t>
            </w:r>
          </w:p>
          <w:p w14:paraId="28479EA5" w14:textId="77777777" w:rsidR="00CC4E30" w:rsidRPr="00A2014A" w:rsidRDefault="00CC4E30" w:rsidP="00CC4E30">
            <w:pPr>
              <w:pStyle w:val="ListParagraph"/>
              <w:ind w:left="0"/>
              <w:rPr>
                <w:szCs w:val="24"/>
              </w:rPr>
            </w:pPr>
          </w:p>
          <w:p w14:paraId="495BFF8E" w14:textId="77777777" w:rsidR="00CC4E30" w:rsidRPr="00A2014A" w:rsidRDefault="00CC4E30" w:rsidP="00CC4E30">
            <w:pPr>
              <w:pStyle w:val="ListParagraph"/>
              <w:ind w:left="0"/>
              <w:rPr>
                <w:szCs w:val="24"/>
              </w:rPr>
            </w:pPr>
            <w:r w:rsidRPr="00A2014A">
              <w:rPr>
                <w:szCs w:val="24"/>
              </w:rPr>
              <w:t>SHIFT =RUN</w:t>
            </w:r>
          </w:p>
          <w:p w14:paraId="684E7B55" w14:textId="3015AF21" w:rsidR="00CC4E30" w:rsidRPr="00A2014A" w:rsidRDefault="00CC4E30" w:rsidP="00CC4E30">
            <w:pPr>
              <w:pStyle w:val="ListParagraph"/>
              <w:numPr>
                <w:ilvl w:val="0"/>
                <w:numId w:val="37"/>
              </w:numPr>
              <w:rPr>
                <w:szCs w:val="24"/>
              </w:rPr>
            </w:pPr>
            <w:r w:rsidRPr="00A2014A">
              <w:rPr>
                <w:szCs w:val="24"/>
              </w:rPr>
              <w:t>Shift down = increase speed by 25%</w:t>
            </w:r>
          </w:p>
          <w:p w14:paraId="1409375B" w14:textId="33F63BA8" w:rsidR="00CC4E30" w:rsidRPr="00A2014A" w:rsidRDefault="00CC4E30" w:rsidP="00CC4E30">
            <w:pPr>
              <w:pStyle w:val="ListParagraph"/>
              <w:numPr>
                <w:ilvl w:val="0"/>
                <w:numId w:val="37"/>
              </w:numPr>
              <w:rPr>
                <w:szCs w:val="24"/>
              </w:rPr>
            </w:pPr>
            <w:r w:rsidRPr="00A2014A">
              <w:rPr>
                <w:szCs w:val="24"/>
              </w:rPr>
              <w:t>Shift let go = decrease speed by 25%</w:t>
            </w:r>
          </w:p>
          <w:p w14:paraId="140F2135" w14:textId="77777777" w:rsidR="00CC4E30" w:rsidRPr="00A2014A" w:rsidRDefault="00CC4E30" w:rsidP="00CC4E30">
            <w:pPr>
              <w:pStyle w:val="ListParagraph"/>
              <w:ind w:left="0"/>
              <w:rPr>
                <w:szCs w:val="24"/>
              </w:rPr>
            </w:pPr>
          </w:p>
          <w:p w14:paraId="7C74934B" w14:textId="77777777" w:rsidR="00CC4E30" w:rsidRPr="00A2014A" w:rsidRDefault="00CC4E30" w:rsidP="00CC4E30">
            <w:pPr>
              <w:pStyle w:val="ListParagraph"/>
              <w:ind w:left="0"/>
              <w:rPr>
                <w:szCs w:val="24"/>
              </w:rPr>
            </w:pPr>
            <w:r w:rsidRPr="00A2014A">
              <w:rPr>
                <w:szCs w:val="24"/>
              </w:rPr>
              <w:t>Settings have SFX and Music option</w:t>
            </w:r>
          </w:p>
          <w:p w14:paraId="022254DB" w14:textId="77777777" w:rsidR="00CC4E30" w:rsidRPr="00A2014A" w:rsidRDefault="00CC4E30" w:rsidP="00CC4E30">
            <w:pPr>
              <w:pStyle w:val="ListParagraph"/>
              <w:ind w:left="0"/>
              <w:rPr>
                <w:szCs w:val="24"/>
              </w:rPr>
            </w:pPr>
          </w:p>
          <w:p w14:paraId="6B3F679C" w14:textId="52605B29" w:rsidR="00CC4E30" w:rsidRPr="00A2014A" w:rsidRDefault="00CC4E30" w:rsidP="00CC4E30">
            <w:pPr>
              <w:pStyle w:val="ListParagraph"/>
              <w:ind w:left="0"/>
              <w:rPr>
                <w:szCs w:val="24"/>
              </w:rPr>
            </w:pPr>
            <w:r w:rsidRPr="00A2014A">
              <w:rPr>
                <w:szCs w:val="24"/>
              </w:rPr>
              <w:t>Run all sounds thorugh try and catch = so doesn’t crash IDE</w:t>
            </w:r>
          </w:p>
          <w:p w14:paraId="466CD856" w14:textId="7A1DFB52" w:rsidR="00CC4E30" w:rsidRPr="00A2014A" w:rsidRDefault="00CC4E30" w:rsidP="00CC4E30">
            <w:pPr>
              <w:pStyle w:val="ListParagraph"/>
              <w:ind w:left="0"/>
              <w:rPr>
                <w:szCs w:val="24"/>
              </w:rPr>
            </w:pPr>
          </w:p>
        </w:tc>
      </w:tr>
      <w:tr w:rsidR="00CC4E30" w:rsidRPr="008C0F46" w14:paraId="5EC52CA9" w14:textId="77777777" w:rsidTr="00863717">
        <w:tc>
          <w:tcPr>
            <w:tcW w:w="2408" w:type="dxa"/>
          </w:tcPr>
          <w:p w14:paraId="5FB8748C" w14:textId="3F87BD78" w:rsidR="00CC4E30" w:rsidRPr="00A2014A" w:rsidRDefault="00CC4E30" w:rsidP="00CC4E30">
            <w:pPr>
              <w:pStyle w:val="ListParagraph"/>
              <w:ind w:left="0"/>
              <w:rPr>
                <w:b/>
                <w:sz w:val="24"/>
                <w:szCs w:val="24"/>
              </w:rPr>
            </w:pPr>
            <w:r w:rsidRPr="00A2014A">
              <w:rPr>
                <w:b/>
                <w:sz w:val="24"/>
                <w:szCs w:val="24"/>
              </w:rPr>
              <w:t>Audio</w:t>
            </w:r>
          </w:p>
        </w:tc>
        <w:tc>
          <w:tcPr>
            <w:tcW w:w="7376" w:type="dxa"/>
          </w:tcPr>
          <w:p w14:paraId="557C8553" w14:textId="77777777" w:rsidR="00CC4E30" w:rsidRPr="00A2014A" w:rsidRDefault="00CC4E30" w:rsidP="00CC4E30">
            <w:pPr>
              <w:pStyle w:val="ListParagraph"/>
              <w:ind w:left="0"/>
              <w:rPr>
                <w:szCs w:val="24"/>
              </w:rPr>
            </w:pPr>
            <w:r w:rsidRPr="00A2014A">
              <w:rPr>
                <w:szCs w:val="24"/>
              </w:rPr>
              <w:t xml:space="preserve">Get </w:t>
            </w:r>
          </w:p>
          <w:p w14:paraId="2513AE1A" w14:textId="77777777" w:rsidR="00CC4E30" w:rsidRPr="00A2014A" w:rsidRDefault="00CC4E30" w:rsidP="00CC4E30">
            <w:pPr>
              <w:pStyle w:val="ListParagraph"/>
              <w:ind w:left="0"/>
              <w:rPr>
                <w:szCs w:val="24"/>
              </w:rPr>
            </w:pPr>
            <w:r w:rsidRPr="00A2014A">
              <w:rPr>
                <w:szCs w:val="24"/>
              </w:rPr>
              <w:t>Use fugue</w:t>
            </w:r>
          </w:p>
          <w:p w14:paraId="7F0AD2F7" w14:textId="77777777" w:rsidR="00CC4E30" w:rsidRPr="00A2014A" w:rsidRDefault="00CC4E30" w:rsidP="00CC4E30">
            <w:pPr>
              <w:pStyle w:val="ListParagraph"/>
              <w:ind w:left="0"/>
              <w:rPr>
                <w:szCs w:val="24"/>
              </w:rPr>
            </w:pPr>
            <w:r w:rsidRPr="00A2014A">
              <w:rPr>
                <w:szCs w:val="24"/>
              </w:rPr>
              <w:t>Menu music</w:t>
            </w:r>
          </w:p>
          <w:p w14:paraId="51039644" w14:textId="77777777" w:rsidR="00CC4E30" w:rsidRPr="00A2014A" w:rsidRDefault="00CC4E30" w:rsidP="00CC4E30">
            <w:pPr>
              <w:pStyle w:val="ListParagraph"/>
              <w:ind w:left="0"/>
              <w:rPr>
                <w:szCs w:val="24"/>
              </w:rPr>
            </w:pPr>
            <w:r w:rsidRPr="00A2014A">
              <w:rPr>
                <w:szCs w:val="24"/>
              </w:rPr>
              <w:t>Sound for collecting items</w:t>
            </w:r>
          </w:p>
          <w:p w14:paraId="11A89129" w14:textId="77777777" w:rsidR="00CC4E30" w:rsidRPr="00A2014A" w:rsidRDefault="00CC4E30" w:rsidP="00CC4E30">
            <w:p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Cryocapacitor use = icy sound</w:t>
            </w:r>
          </w:p>
          <w:p w14:paraId="425C01FD" w14:textId="0AD59F4D" w:rsidR="00CC4E30" w:rsidRPr="00A2014A" w:rsidRDefault="00CC4E30" w:rsidP="00CC4E30">
            <w:p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Magistructor orb use = stretching sound</w:t>
            </w:r>
          </w:p>
        </w:tc>
      </w:tr>
      <w:tr w:rsidR="00F7082A" w:rsidRPr="008C0F46" w14:paraId="385C3347" w14:textId="77777777" w:rsidTr="00863717">
        <w:tc>
          <w:tcPr>
            <w:tcW w:w="2408" w:type="dxa"/>
          </w:tcPr>
          <w:p w14:paraId="05251A03" w14:textId="67CB73E4" w:rsidR="00F7082A" w:rsidRPr="00A2014A" w:rsidRDefault="00F7082A" w:rsidP="00CC4E30">
            <w:pPr>
              <w:pStyle w:val="ListParagraph"/>
              <w:ind w:left="0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ettings</w:t>
            </w:r>
          </w:p>
        </w:tc>
        <w:tc>
          <w:tcPr>
            <w:tcW w:w="7376" w:type="dxa"/>
          </w:tcPr>
          <w:p w14:paraId="62EEB019" w14:textId="77777777" w:rsidR="00A74BDC" w:rsidRDefault="00A74BDC" w:rsidP="00A74BDC">
            <w:pPr>
              <w:spacing w:line="276" w:lineRule="auto"/>
              <w:rPr>
                <w:szCs w:val="24"/>
              </w:rPr>
            </w:pPr>
            <w:r>
              <w:rPr>
                <w:szCs w:val="24"/>
              </w:rPr>
              <w:t>Make class for “DynaButton” – A button whose text changes with clikc</w:t>
            </w:r>
          </w:p>
          <w:p w14:paraId="5F5E7617" w14:textId="77777777" w:rsidR="00F7082A" w:rsidRDefault="00F7082A" w:rsidP="00F7082A">
            <w:pPr>
              <w:spacing w:line="276" w:lineRule="auto"/>
              <w:rPr>
                <w:szCs w:val="24"/>
              </w:rPr>
            </w:pPr>
            <w:r>
              <w:rPr>
                <w:szCs w:val="24"/>
              </w:rPr>
              <w:t>Change existing setting to “Debug Mode” : On/Off</w:t>
            </w:r>
          </w:p>
          <w:p w14:paraId="0329E55F" w14:textId="45E5435F" w:rsidR="00F7082A" w:rsidRDefault="00F7082A" w:rsidP="00F7082A">
            <w:pPr>
              <w:spacing w:line="276" w:lineRule="auto"/>
              <w:rPr>
                <w:szCs w:val="24"/>
              </w:rPr>
            </w:pPr>
            <w:r>
              <w:rPr>
                <w:szCs w:val="24"/>
              </w:rPr>
              <w:t>Add Screenmode : Windowed (resX and Y subtract 100)or Fullscreen</w:t>
            </w:r>
          </w:p>
          <w:p w14:paraId="7B63A274" w14:textId="77777777" w:rsidR="00F7082A" w:rsidRPr="00A2014A" w:rsidRDefault="00F7082A" w:rsidP="00A74BDC">
            <w:pPr>
              <w:spacing w:line="276" w:lineRule="auto"/>
              <w:rPr>
                <w:szCs w:val="24"/>
              </w:rPr>
            </w:pPr>
          </w:p>
        </w:tc>
      </w:tr>
      <w:tr w:rsidR="00CC4E30" w:rsidRPr="008C0F46" w14:paraId="41665E81" w14:textId="77777777" w:rsidTr="00863717">
        <w:tc>
          <w:tcPr>
            <w:tcW w:w="2408" w:type="dxa"/>
          </w:tcPr>
          <w:p w14:paraId="3D3F2896" w14:textId="1B627E1E" w:rsidR="00CC4E30" w:rsidRPr="00A2014A" w:rsidRDefault="00CC4E30" w:rsidP="00CC4E30">
            <w:pPr>
              <w:pStyle w:val="ListParagraph"/>
              <w:ind w:left="0"/>
              <w:rPr>
                <w:b/>
                <w:sz w:val="24"/>
                <w:szCs w:val="24"/>
              </w:rPr>
            </w:pPr>
            <w:r w:rsidRPr="00A2014A">
              <w:rPr>
                <w:b/>
                <w:sz w:val="24"/>
                <w:szCs w:val="24"/>
              </w:rPr>
              <w:t>Minigames</w:t>
            </w:r>
          </w:p>
        </w:tc>
        <w:tc>
          <w:tcPr>
            <w:tcW w:w="7376" w:type="dxa"/>
          </w:tcPr>
          <w:p w14:paraId="16919FAC" w14:textId="161870AC" w:rsidR="00CC4E30" w:rsidRDefault="00CC4E30" w:rsidP="00CC4E30">
            <w:pPr>
              <w:spacing w:line="276" w:lineRule="auto"/>
              <w:rPr>
                <w:szCs w:val="24"/>
              </w:rPr>
            </w:pPr>
          </w:p>
          <w:p w14:paraId="3A7424FE" w14:textId="77777777" w:rsidR="00B25452" w:rsidRPr="00B25452" w:rsidRDefault="00B25452" w:rsidP="00B25452">
            <w:pPr>
              <w:spacing w:line="276" w:lineRule="auto"/>
              <w:rPr>
                <w:szCs w:val="24"/>
              </w:rPr>
            </w:pPr>
            <w:r w:rsidRPr="00B25452">
              <w:rPr>
                <w:szCs w:val="24"/>
              </w:rPr>
              <w:t xml:space="preserve">  //</w:t>
            </w:r>
          </w:p>
          <w:p w14:paraId="14BC084E" w14:textId="77777777" w:rsidR="00B25452" w:rsidRPr="00B25452" w:rsidRDefault="00B25452" w:rsidP="00B25452">
            <w:pPr>
              <w:spacing w:line="276" w:lineRule="auto"/>
              <w:rPr>
                <w:szCs w:val="24"/>
              </w:rPr>
            </w:pPr>
            <w:r w:rsidRPr="00B25452">
              <w:rPr>
                <w:szCs w:val="24"/>
              </w:rPr>
              <w:t xml:space="preserve">    // In update = Increase time using "timeElapsed += delta;"</w:t>
            </w:r>
          </w:p>
          <w:p w14:paraId="0C975E9F" w14:textId="77777777" w:rsidR="00B25452" w:rsidRPr="00B25452" w:rsidRDefault="00B25452" w:rsidP="00B25452">
            <w:pPr>
              <w:spacing w:line="276" w:lineRule="auto"/>
              <w:rPr>
                <w:szCs w:val="24"/>
              </w:rPr>
            </w:pPr>
            <w:r w:rsidRPr="00B25452">
              <w:rPr>
                <w:szCs w:val="24"/>
              </w:rPr>
              <w:t xml:space="preserve">    //    </w:t>
            </w:r>
          </w:p>
          <w:p w14:paraId="2615BBC7" w14:textId="77777777" w:rsidR="00B25452" w:rsidRPr="00B25452" w:rsidRDefault="00B25452" w:rsidP="00B25452">
            <w:pPr>
              <w:spacing w:line="276" w:lineRule="auto"/>
              <w:rPr>
                <w:szCs w:val="24"/>
              </w:rPr>
            </w:pPr>
            <w:r w:rsidRPr="00B25452">
              <w:rPr>
                <w:szCs w:val="24"/>
              </w:rPr>
              <w:t xml:space="preserve">    // For timing events:    </w:t>
            </w:r>
          </w:p>
          <w:p w14:paraId="2AD175BF" w14:textId="77777777" w:rsidR="00B25452" w:rsidRPr="00B25452" w:rsidRDefault="00B25452" w:rsidP="00B25452">
            <w:pPr>
              <w:spacing w:line="276" w:lineRule="auto"/>
              <w:rPr>
                <w:szCs w:val="24"/>
              </w:rPr>
            </w:pPr>
            <w:r w:rsidRPr="00B25452">
              <w:rPr>
                <w:szCs w:val="24"/>
              </w:rPr>
              <w:t xml:space="preserve">    //    private boolean atTime(int time)</w:t>
            </w:r>
          </w:p>
          <w:p w14:paraId="409ED98F" w14:textId="77777777" w:rsidR="00B25452" w:rsidRPr="00B25452" w:rsidRDefault="00B25452" w:rsidP="00B25452">
            <w:pPr>
              <w:spacing w:line="276" w:lineRule="auto"/>
              <w:rPr>
                <w:szCs w:val="24"/>
              </w:rPr>
            </w:pPr>
            <w:r w:rsidRPr="00B25452">
              <w:rPr>
                <w:szCs w:val="24"/>
              </w:rPr>
              <w:t xml:space="preserve">    //    {</w:t>
            </w:r>
          </w:p>
          <w:p w14:paraId="290D0D21" w14:textId="77777777" w:rsidR="00B25452" w:rsidRPr="00B25452" w:rsidRDefault="00B25452" w:rsidP="00B25452">
            <w:pPr>
              <w:spacing w:line="276" w:lineRule="auto"/>
              <w:rPr>
                <w:szCs w:val="24"/>
              </w:rPr>
            </w:pPr>
            <w:r w:rsidRPr="00B25452">
              <w:rPr>
                <w:szCs w:val="24"/>
              </w:rPr>
              <w:t xml:space="preserve">    //        boolean before = (time - 40) &lt; timeElapsed;</w:t>
            </w:r>
          </w:p>
          <w:p w14:paraId="74BD7E15" w14:textId="77777777" w:rsidR="00B25452" w:rsidRPr="00B25452" w:rsidRDefault="00B25452" w:rsidP="00B25452">
            <w:pPr>
              <w:spacing w:line="276" w:lineRule="auto"/>
              <w:rPr>
                <w:szCs w:val="24"/>
              </w:rPr>
            </w:pPr>
            <w:r w:rsidRPr="00B25452">
              <w:rPr>
                <w:szCs w:val="24"/>
              </w:rPr>
              <w:t xml:space="preserve">    //        boolean after = (time + 40) &gt; timeElapsed;</w:t>
            </w:r>
          </w:p>
          <w:p w14:paraId="249AD654" w14:textId="77777777" w:rsidR="00B25452" w:rsidRPr="00B25452" w:rsidRDefault="00B25452" w:rsidP="00B25452">
            <w:pPr>
              <w:spacing w:line="276" w:lineRule="auto"/>
              <w:rPr>
                <w:szCs w:val="24"/>
              </w:rPr>
            </w:pPr>
            <w:r w:rsidRPr="00B25452">
              <w:rPr>
                <w:szCs w:val="24"/>
              </w:rPr>
              <w:t xml:space="preserve">    //        </w:t>
            </w:r>
          </w:p>
          <w:p w14:paraId="631D212A" w14:textId="77777777" w:rsidR="00B25452" w:rsidRPr="00B25452" w:rsidRDefault="00B25452" w:rsidP="00B25452">
            <w:pPr>
              <w:spacing w:line="276" w:lineRule="auto"/>
              <w:rPr>
                <w:szCs w:val="24"/>
              </w:rPr>
            </w:pPr>
            <w:r w:rsidRPr="00B25452">
              <w:rPr>
                <w:szCs w:val="24"/>
              </w:rPr>
              <w:t xml:space="preserve">    //        return (before &amp;&amp; after);</w:t>
            </w:r>
          </w:p>
          <w:p w14:paraId="42A73294" w14:textId="6F8E417D" w:rsidR="00B25452" w:rsidRPr="00A2014A" w:rsidRDefault="00B25452" w:rsidP="00B25452">
            <w:pPr>
              <w:spacing w:line="276" w:lineRule="auto"/>
              <w:rPr>
                <w:szCs w:val="24"/>
              </w:rPr>
            </w:pPr>
            <w:r w:rsidRPr="00B25452">
              <w:rPr>
                <w:szCs w:val="24"/>
              </w:rPr>
              <w:t xml:space="preserve">    //    }</w:t>
            </w:r>
          </w:p>
          <w:p w14:paraId="6BA739D0" w14:textId="4E9A97B6" w:rsidR="00CC4E30" w:rsidRPr="00A2014A" w:rsidRDefault="00CC4E30" w:rsidP="00CC4E30">
            <w:p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Minigame</w:t>
            </w:r>
          </w:p>
          <w:p w14:paraId="0851F5A8" w14:textId="7A82CDF4" w:rsidR="00CC4E30" w:rsidRPr="00A2014A" w:rsidRDefault="00CC4E30" w:rsidP="00CC4E30">
            <w:p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Enemy calss</w:t>
            </w:r>
          </w:p>
          <w:p w14:paraId="07240068" w14:textId="5ED32717" w:rsidR="00CC4E30" w:rsidRPr="00A2014A" w:rsidRDefault="00CC4E30" w:rsidP="00CC4E30">
            <w:p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Boss and Minnion inherit</w:t>
            </w:r>
          </w:p>
          <w:p w14:paraId="658F7C4A" w14:textId="2FFC05E7" w:rsidR="00CC4E30" w:rsidRPr="00A2014A" w:rsidRDefault="00CC4E30" w:rsidP="00CC4E30">
            <w:p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 xml:space="preserve">Hit method = </w:t>
            </w:r>
          </w:p>
          <w:p w14:paraId="727B3EA4" w14:textId="3C241D6E" w:rsidR="00CC4E30" w:rsidRPr="00A2014A" w:rsidRDefault="00CC4E30" w:rsidP="00CC4E30">
            <w:pPr>
              <w:pStyle w:val="ListParagraph"/>
              <w:numPr>
                <w:ilvl w:val="0"/>
                <w:numId w:val="39"/>
              </w:num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Reduce health by incoming</w:t>
            </w:r>
          </w:p>
          <w:p w14:paraId="5089CC5E" w14:textId="1F15580D" w:rsidR="00CC4E30" w:rsidRPr="00A2014A" w:rsidRDefault="00CC4E30" w:rsidP="00CC4E30">
            <w:pPr>
              <w:pStyle w:val="ListParagraph"/>
              <w:numPr>
                <w:ilvl w:val="0"/>
                <w:numId w:val="39"/>
              </w:num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Draw as flicking silhoute (/black or white)</w:t>
            </w:r>
          </w:p>
          <w:p w14:paraId="10DFBFEB" w14:textId="072E1ED6" w:rsidR="00CC4E30" w:rsidRPr="00A2014A" w:rsidRDefault="00CC4E30" w:rsidP="00CC4E30">
            <w:pPr>
              <w:spacing w:line="276" w:lineRule="auto"/>
              <w:rPr>
                <w:szCs w:val="24"/>
              </w:rPr>
            </w:pPr>
          </w:p>
          <w:p w14:paraId="0F61B869" w14:textId="5DD6CD5B" w:rsidR="00CC4E30" w:rsidRPr="00A2014A" w:rsidRDefault="00CC4E30" w:rsidP="00CC4E30">
            <w:p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Trevil</w:t>
            </w:r>
          </w:p>
          <w:p w14:paraId="1490FF44" w14:textId="54CF9E9D" w:rsidR="00CC4E30" w:rsidRPr="00A2014A" w:rsidRDefault="00CC4E30" w:rsidP="00CC4E30">
            <w:pPr>
              <w:pStyle w:val="ListParagraph"/>
              <w:numPr>
                <w:ilvl w:val="0"/>
                <w:numId w:val="40"/>
              </w:num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Health bar for trevil but not his minions</w:t>
            </w:r>
          </w:p>
          <w:p w14:paraId="3C04DC28" w14:textId="061D32A3" w:rsidR="00CC4E30" w:rsidRPr="00A2014A" w:rsidRDefault="00CC4E30" w:rsidP="00CC4E30">
            <w:pPr>
              <w:pStyle w:val="ListParagraph"/>
              <w:numPr>
                <w:ilvl w:val="0"/>
                <w:numId w:val="40"/>
              </w:num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Trevil draws health from healthy trees (beside him)</w:t>
            </w:r>
          </w:p>
          <w:p w14:paraId="345E78D5" w14:textId="7800C5CE" w:rsidR="00CC4E30" w:rsidRPr="00A2014A" w:rsidRDefault="00CC4E30" w:rsidP="00CC4E30">
            <w:pPr>
              <w:pStyle w:val="ListParagraph"/>
              <w:numPr>
                <w:ilvl w:val="0"/>
                <w:numId w:val="40"/>
              </w:num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lastRenderedPageBreak/>
              <w:t>Miniosn come in rows</w:t>
            </w:r>
          </w:p>
          <w:p w14:paraId="50B161BA" w14:textId="4EB36461" w:rsidR="00CC4E30" w:rsidRPr="00A2014A" w:rsidRDefault="00CC4E30" w:rsidP="00CC4E30">
            <w:pPr>
              <w:pStyle w:val="ListParagraph"/>
              <w:numPr>
                <w:ilvl w:val="0"/>
                <w:numId w:val="40"/>
              </w:num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Player has health</w:t>
            </w:r>
          </w:p>
          <w:p w14:paraId="531ECBFC" w14:textId="3710A046" w:rsidR="00CC4E30" w:rsidRPr="00A2014A" w:rsidRDefault="00CC4E30" w:rsidP="00CC4E30">
            <w:pPr>
              <w:pStyle w:val="ListParagraph"/>
              <w:numPr>
                <w:ilvl w:val="0"/>
                <w:numId w:val="40"/>
              </w:num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Special push back for Trevil = tiles change, when all different, no more left</w:t>
            </w:r>
          </w:p>
          <w:p w14:paraId="57558723" w14:textId="77777777" w:rsidR="00CC4E30" w:rsidRPr="00A2014A" w:rsidRDefault="00CC4E30" w:rsidP="00CC4E30">
            <w:pPr>
              <w:spacing w:line="276" w:lineRule="auto"/>
              <w:rPr>
                <w:szCs w:val="24"/>
              </w:rPr>
            </w:pPr>
          </w:p>
          <w:p w14:paraId="6E62729E" w14:textId="77777777" w:rsidR="00CC4E30" w:rsidRPr="00A2014A" w:rsidRDefault="00CC4E30" w:rsidP="00CC4E30">
            <w:pPr>
              <w:spacing w:line="276" w:lineRule="auto"/>
              <w:rPr>
                <w:szCs w:val="24"/>
              </w:rPr>
            </w:pPr>
          </w:p>
          <w:p w14:paraId="0961C079" w14:textId="77777777" w:rsidR="00CC4E30" w:rsidRPr="00A2014A" w:rsidRDefault="00CC4E30" w:rsidP="00CC4E30">
            <w:p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Player has internal health, when drops to zero , becomes injured .. must heal itself before doing a challenge = slower movement speed , crawls on ground</w:t>
            </w:r>
          </w:p>
          <w:p w14:paraId="0621A89E" w14:textId="77777777" w:rsidR="00CC4E30" w:rsidRPr="00A2014A" w:rsidRDefault="00CC4E30" w:rsidP="00CC4E30">
            <w:pPr>
              <w:spacing w:line="276" w:lineRule="auto"/>
              <w:rPr>
                <w:szCs w:val="24"/>
              </w:rPr>
            </w:pPr>
          </w:p>
          <w:p w14:paraId="544E73E3" w14:textId="77777777" w:rsidR="00CC4E30" w:rsidRPr="00A2014A" w:rsidRDefault="00CC4E30" w:rsidP="00CC4E30">
            <w:pPr>
              <w:spacing w:line="276" w:lineRule="auto"/>
              <w:rPr>
                <w:szCs w:val="24"/>
              </w:rPr>
            </w:pPr>
          </w:p>
          <w:p w14:paraId="60C0B809" w14:textId="77777777" w:rsidR="00CC4E30" w:rsidRPr="00A2014A" w:rsidRDefault="00CC4E30" w:rsidP="00CC4E30">
            <w:p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Minion class?</w:t>
            </w:r>
          </w:p>
          <w:p w14:paraId="5C6112AD" w14:textId="557B84EF" w:rsidR="00CC4E30" w:rsidRPr="00A2014A" w:rsidRDefault="00CC4E30" w:rsidP="00CC4E30">
            <w:pPr>
              <w:spacing w:line="276" w:lineRule="auto"/>
              <w:rPr>
                <w:szCs w:val="24"/>
              </w:rPr>
            </w:pPr>
          </w:p>
          <w:p w14:paraId="7EA7B3CA" w14:textId="5FA929DE" w:rsidR="00CC4E30" w:rsidRPr="00A2014A" w:rsidRDefault="00CC4E30" w:rsidP="00CC4E30">
            <w:p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Minigame items</w:t>
            </w:r>
          </w:p>
          <w:p w14:paraId="131655C9" w14:textId="77777777" w:rsidR="00CC4E30" w:rsidRPr="00A2014A" w:rsidRDefault="00CC4E30" w:rsidP="00CC4E30">
            <w:pPr>
              <w:pStyle w:val="ListParagraph"/>
              <w:numPr>
                <w:ilvl w:val="0"/>
                <w:numId w:val="26"/>
              </w:num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Second cryocapactiro</w:t>
            </w:r>
          </w:p>
          <w:p w14:paraId="5AE5B8D0" w14:textId="77777777" w:rsidR="00CC4E30" w:rsidRPr="00A2014A" w:rsidRDefault="00CC4E30" w:rsidP="00CC4E30">
            <w:pPr>
              <w:pStyle w:val="ListParagraph"/>
              <w:numPr>
                <w:ilvl w:val="0"/>
                <w:numId w:val="26"/>
              </w:num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Can use on trevil or very?</w:t>
            </w:r>
          </w:p>
          <w:p w14:paraId="39EFF7A1" w14:textId="77777777" w:rsidR="00CC4E30" w:rsidRPr="00A2014A" w:rsidRDefault="00CC4E30" w:rsidP="00CC4E30">
            <w:pPr>
              <w:pStyle w:val="ListParagraph"/>
              <w:numPr>
                <w:ilvl w:val="0"/>
                <w:numId w:val="26"/>
              </w:num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Needs “gyrofocuser” to keep around body and help against Viridash?</w:t>
            </w:r>
          </w:p>
          <w:p w14:paraId="45FB9CD3" w14:textId="549ABACA" w:rsidR="00CC4E30" w:rsidRPr="00A2014A" w:rsidRDefault="00CC4E30" w:rsidP="00CC4E30">
            <w:pPr>
              <w:spacing w:line="276" w:lineRule="auto"/>
              <w:rPr>
                <w:szCs w:val="24"/>
              </w:rPr>
            </w:pPr>
          </w:p>
          <w:p w14:paraId="4EFCCBD2" w14:textId="343C42A5" w:rsidR="00CC4E30" w:rsidRPr="00A2014A" w:rsidRDefault="00CC4E30" w:rsidP="00CC4E30">
            <w:p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Tradeoff for stimulant = damages health and you have to go back to healing pool,  says “U druggo. Your skitz now m8!</w:t>
            </w:r>
          </w:p>
          <w:p w14:paraId="4A91C0B5" w14:textId="77777777" w:rsidR="00CC4E30" w:rsidRPr="00A2014A" w:rsidRDefault="00CC4E30" w:rsidP="00CC4E30">
            <w:pPr>
              <w:spacing w:line="276" w:lineRule="auto"/>
              <w:rPr>
                <w:szCs w:val="24"/>
              </w:rPr>
            </w:pPr>
          </w:p>
          <w:p w14:paraId="11C31C8E" w14:textId="77777777" w:rsidR="00CC4E30" w:rsidRPr="00A2014A" w:rsidRDefault="00CC4E30" w:rsidP="00CC4E30">
            <w:p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 xml:space="preserve">Wilted big flower </w:t>
            </w:r>
          </w:p>
          <w:p w14:paraId="052B2D5C" w14:textId="77777777" w:rsidR="00CC4E30" w:rsidRPr="00A2014A" w:rsidRDefault="00CC4E30" w:rsidP="00CC4E30">
            <w:pPr>
              <w:pStyle w:val="ListParagraph"/>
              <w:numPr>
                <w:ilvl w:val="0"/>
                <w:numId w:val="21"/>
              </w:num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Poisonous</w:t>
            </w:r>
          </w:p>
          <w:p w14:paraId="60BC337A" w14:textId="50AD0F42" w:rsidR="00CC4E30" w:rsidRPr="00A2014A" w:rsidRDefault="00CC4E30" w:rsidP="00CC4E30">
            <w:p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J</w:t>
            </w:r>
          </w:p>
          <w:p w14:paraId="2F0FAD95" w14:textId="77777777" w:rsidR="00CC4E30" w:rsidRPr="00A2014A" w:rsidRDefault="00CC4E30" w:rsidP="00CC4E30">
            <w:pPr>
              <w:pStyle w:val="ListParagraph"/>
              <w:numPr>
                <w:ilvl w:val="0"/>
                <w:numId w:val="26"/>
              </w:num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GasMask</w:t>
            </w:r>
          </w:p>
          <w:p w14:paraId="0782F3F1" w14:textId="77777777" w:rsidR="00CC4E30" w:rsidRPr="00A2014A" w:rsidRDefault="00CC4E30" w:rsidP="00CC4E30">
            <w:pPr>
              <w:pStyle w:val="ListParagraph"/>
              <w:numPr>
                <w:ilvl w:val="0"/>
                <w:numId w:val="26"/>
              </w:num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Helps you fight mushroom</w:t>
            </w:r>
          </w:p>
          <w:p w14:paraId="45D50A9D" w14:textId="77777777" w:rsidR="00CC4E30" w:rsidRPr="00A2014A" w:rsidRDefault="00CC4E30" w:rsidP="00CC4E30">
            <w:pPr>
              <w:spacing w:line="276" w:lineRule="auto"/>
              <w:rPr>
                <w:szCs w:val="24"/>
              </w:rPr>
            </w:pPr>
          </w:p>
          <w:p w14:paraId="19050D5E" w14:textId="77777777" w:rsidR="00CC4E30" w:rsidRPr="00A2014A" w:rsidRDefault="00CC4E30" w:rsidP="00CC4E30">
            <w:pPr>
              <w:pStyle w:val="ListParagraph"/>
              <w:numPr>
                <w:ilvl w:val="0"/>
                <w:numId w:val="26"/>
              </w:num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Armor</w:t>
            </w:r>
          </w:p>
          <w:p w14:paraId="71DE8AF0" w14:textId="77777777" w:rsidR="00CC4E30" w:rsidRPr="00A2014A" w:rsidRDefault="00CC4E30" w:rsidP="00CC4E30">
            <w:pPr>
              <w:pStyle w:val="ListParagraph"/>
              <w:numPr>
                <w:ilvl w:val="0"/>
                <w:numId w:val="26"/>
              </w:num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Helps you fight all</w:t>
            </w:r>
          </w:p>
          <w:p w14:paraId="01851772" w14:textId="77777777" w:rsidR="00CC4E30" w:rsidRPr="00A2014A" w:rsidRDefault="00CC4E30" w:rsidP="00CC4E30">
            <w:pPr>
              <w:spacing w:line="276" w:lineRule="auto"/>
              <w:rPr>
                <w:szCs w:val="24"/>
              </w:rPr>
            </w:pPr>
          </w:p>
          <w:p w14:paraId="3F9B2CB9" w14:textId="77777777" w:rsidR="00CC4E30" w:rsidRPr="00A2014A" w:rsidRDefault="00CC4E30" w:rsidP="00CC4E30">
            <w:pPr>
              <w:pStyle w:val="ListParagraph"/>
              <w:numPr>
                <w:ilvl w:val="0"/>
                <w:numId w:val="26"/>
              </w:num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Big Flower</w:t>
            </w:r>
          </w:p>
          <w:p w14:paraId="3F0F8DEC" w14:textId="77777777" w:rsidR="00CC4E30" w:rsidRPr="00A2014A" w:rsidRDefault="00CC4E30" w:rsidP="00CC4E30">
            <w:pPr>
              <w:pStyle w:val="ListParagraph"/>
              <w:numPr>
                <w:ilvl w:val="0"/>
                <w:numId w:val="26"/>
              </w:num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Increases health for minigames</w:t>
            </w:r>
          </w:p>
          <w:p w14:paraId="52C472F8" w14:textId="77777777" w:rsidR="00CC4E30" w:rsidRPr="00A2014A" w:rsidRDefault="00CC4E30" w:rsidP="00CC4E30">
            <w:pPr>
              <w:pStyle w:val="ListParagraph"/>
              <w:numPr>
                <w:ilvl w:val="0"/>
                <w:numId w:val="26"/>
              </w:num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Infused with vitality-increasing molecules</w:t>
            </w:r>
          </w:p>
          <w:p w14:paraId="69E1266F" w14:textId="77777777" w:rsidR="00CC4E30" w:rsidRPr="00A2014A" w:rsidRDefault="00CC4E30" w:rsidP="00CC4E30">
            <w:pPr>
              <w:spacing w:line="276" w:lineRule="auto"/>
              <w:rPr>
                <w:szCs w:val="24"/>
              </w:rPr>
            </w:pPr>
          </w:p>
          <w:p w14:paraId="7D8C6F1A" w14:textId="77777777" w:rsidR="00CC4E30" w:rsidRPr="00A2014A" w:rsidRDefault="00CC4E30" w:rsidP="00CC4E30">
            <w:pPr>
              <w:spacing w:line="276" w:lineRule="auto"/>
              <w:rPr>
                <w:szCs w:val="24"/>
              </w:rPr>
            </w:pPr>
          </w:p>
          <w:p w14:paraId="0F8F2AA4" w14:textId="2FA533F7" w:rsidR="00CC4E30" w:rsidRPr="00A2014A" w:rsidRDefault="00CC4E30" w:rsidP="00CC4E30">
            <w:p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Every minigame</w:t>
            </w:r>
          </w:p>
          <w:p w14:paraId="4CF48308" w14:textId="77777777" w:rsidR="00CC4E30" w:rsidRPr="00A2014A" w:rsidRDefault="00CC4E30" w:rsidP="00CC4E30">
            <w:p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 xml:space="preserve">Minigames have max 3 tries </w:t>
            </w:r>
          </w:p>
          <w:p w14:paraId="6FC75428" w14:textId="77777777" w:rsidR="00CC4E30" w:rsidRPr="00A2014A" w:rsidRDefault="00CC4E30" w:rsidP="00CC4E30">
            <w:pPr>
              <w:spacing w:line="276" w:lineRule="auto"/>
              <w:rPr>
                <w:szCs w:val="24"/>
              </w:rPr>
            </w:pPr>
          </w:p>
          <w:p w14:paraId="0263822A" w14:textId="77777777" w:rsidR="00CC4E30" w:rsidRPr="00A2014A" w:rsidRDefault="00CC4E30" w:rsidP="00CC4E30">
            <w:pPr>
              <w:pStyle w:val="ListParagraph"/>
              <w:numPr>
                <w:ilvl w:val="0"/>
                <w:numId w:val="21"/>
              </w:numPr>
              <w:spacing w:line="276" w:lineRule="auto"/>
              <w:rPr>
                <w:szCs w:val="24"/>
                <w:lang w:val="fr-FR"/>
              </w:rPr>
            </w:pPr>
            <w:r w:rsidRPr="00A2014A">
              <w:rPr>
                <w:szCs w:val="24"/>
                <w:lang w:val="fr-FR"/>
              </w:rPr>
              <w:t>Start = popup = Xaidu preps you</w:t>
            </w:r>
          </w:p>
          <w:p w14:paraId="3E853BA8" w14:textId="77777777" w:rsidR="00CC4E30" w:rsidRPr="00A2014A" w:rsidRDefault="00CC4E30" w:rsidP="00CC4E30">
            <w:pPr>
              <w:pStyle w:val="ListParagraph"/>
              <w:numPr>
                <w:ilvl w:val="1"/>
                <w:numId w:val="21"/>
              </w:num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We’ve got a live one on our hands! Get ready!</w:t>
            </w:r>
          </w:p>
          <w:p w14:paraId="184E70EE" w14:textId="77777777" w:rsidR="00CC4E30" w:rsidRPr="00A2014A" w:rsidRDefault="00CC4E30" w:rsidP="00CC4E30">
            <w:pPr>
              <w:pStyle w:val="ListParagraph"/>
              <w:numPr>
                <w:ilvl w:val="1"/>
                <w:numId w:val="21"/>
              </w:num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Reading his/her mind, his/her name is  _</w:t>
            </w:r>
          </w:p>
          <w:p w14:paraId="144F1D3A" w14:textId="77777777" w:rsidR="00CC4E30" w:rsidRPr="00A2014A" w:rsidRDefault="00CC4E30" w:rsidP="00CC4E30">
            <w:pPr>
              <w:pStyle w:val="ListParagraph"/>
              <w:numPr>
                <w:ilvl w:val="1"/>
                <w:numId w:val="21"/>
              </w:num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Beware of &lt;special attack&gt;  (eg. Mycovolence spores spray, Viridash heat, Tree root)</w:t>
            </w:r>
          </w:p>
          <w:p w14:paraId="3A20E77A" w14:textId="77777777" w:rsidR="00CC4E30" w:rsidRPr="00A2014A" w:rsidRDefault="00CC4E30" w:rsidP="00CC4E30">
            <w:pPr>
              <w:pStyle w:val="ListParagraph"/>
              <w:numPr>
                <w:ilvl w:val="1"/>
                <w:numId w:val="21"/>
              </w:num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Enough of your contestant, lets analyse you!</w:t>
            </w:r>
          </w:p>
          <w:p w14:paraId="1B5D1002" w14:textId="77777777" w:rsidR="00CC4E30" w:rsidRPr="00A2014A" w:rsidRDefault="00CC4E30" w:rsidP="00CC4E30">
            <w:pPr>
              <w:pStyle w:val="ListParagraph"/>
              <w:numPr>
                <w:ilvl w:val="2"/>
                <w:numId w:val="21"/>
              </w:num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From the &lt;itemlist&gt; , your health is increased by X% of original (100)</w:t>
            </w:r>
          </w:p>
          <w:p w14:paraId="5C3BEAA7" w14:textId="77777777" w:rsidR="00CC4E30" w:rsidRPr="00A2014A" w:rsidRDefault="00CC4E30" w:rsidP="00CC4E30">
            <w:pPr>
              <w:pStyle w:val="ListParagraph"/>
              <w:numPr>
                <w:ilvl w:val="2"/>
                <w:numId w:val="21"/>
              </w:num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Due to that slick weapon you’ve got, your damage is X% of original (bare hands)</w:t>
            </w:r>
          </w:p>
          <w:p w14:paraId="01A5DEEA" w14:textId="77777777" w:rsidR="00CC4E30" w:rsidRPr="00A2014A" w:rsidRDefault="00CC4E30" w:rsidP="00CC4E30">
            <w:pPr>
              <w:pStyle w:val="ListParagraph"/>
              <w:numPr>
                <w:ilvl w:val="2"/>
                <w:numId w:val="21"/>
              </w:num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What great luck! That &lt;special item&gt; will enable you to resist &lt;something something&gt;</w:t>
            </w:r>
          </w:p>
          <w:p w14:paraId="53656D1B" w14:textId="77777777" w:rsidR="00CC4E30" w:rsidRPr="00A2014A" w:rsidRDefault="00CC4E30" w:rsidP="00CC4E30">
            <w:pPr>
              <w:pStyle w:val="ListParagraph"/>
              <w:numPr>
                <w:ilvl w:val="1"/>
                <w:numId w:val="21"/>
              </w:num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Your chance of winning is at X% (random 10%)</w:t>
            </w:r>
          </w:p>
          <w:p w14:paraId="75178431" w14:textId="77777777" w:rsidR="00CC4E30" w:rsidRPr="00A2014A" w:rsidRDefault="00CC4E30" w:rsidP="00CC4E30">
            <w:pPr>
              <w:pStyle w:val="ListParagraph"/>
              <w:numPr>
                <w:ilvl w:val="1"/>
                <w:numId w:val="21"/>
              </w:num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Now go get him/her tiger!</w:t>
            </w:r>
          </w:p>
          <w:p w14:paraId="223739DF" w14:textId="77777777" w:rsidR="00CC4E30" w:rsidRPr="00A2014A" w:rsidRDefault="00CC4E30" w:rsidP="00CC4E30">
            <w:pPr>
              <w:pStyle w:val="ListParagraph"/>
              <w:numPr>
                <w:ilvl w:val="0"/>
                <w:numId w:val="21"/>
              </w:num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Gameplay</w:t>
            </w:r>
          </w:p>
          <w:p w14:paraId="3BB3F368" w14:textId="77777777" w:rsidR="00CC4E30" w:rsidRPr="00A2014A" w:rsidRDefault="00CC4E30" w:rsidP="00CC4E30">
            <w:pPr>
              <w:pStyle w:val="ListParagraph"/>
              <w:numPr>
                <w:ilvl w:val="1"/>
                <w:numId w:val="21"/>
              </w:num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Boss</w:t>
            </w:r>
          </w:p>
          <w:p w14:paraId="018DBCFE" w14:textId="77777777" w:rsidR="00CC4E30" w:rsidRPr="00A2014A" w:rsidRDefault="00CC4E30" w:rsidP="00CC4E30">
            <w:pPr>
              <w:pStyle w:val="ListParagraph"/>
              <w:numPr>
                <w:ilvl w:val="2"/>
                <w:numId w:val="21"/>
              </w:num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Has health too</w:t>
            </w:r>
          </w:p>
          <w:p w14:paraId="35981871" w14:textId="77777777" w:rsidR="00CC4E30" w:rsidRPr="00A2014A" w:rsidRDefault="00CC4E30" w:rsidP="00CC4E30">
            <w:pPr>
              <w:pStyle w:val="ListParagraph"/>
              <w:numPr>
                <w:ilvl w:val="1"/>
                <w:numId w:val="21"/>
              </w:num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Trevil</w:t>
            </w:r>
          </w:p>
          <w:p w14:paraId="26EE7B6C" w14:textId="77777777" w:rsidR="00CC4E30" w:rsidRPr="00A2014A" w:rsidRDefault="00CC4E30" w:rsidP="00CC4E30">
            <w:pPr>
              <w:pStyle w:val="ListParagraph"/>
              <w:numPr>
                <w:ilvl w:val="2"/>
                <w:numId w:val="21"/>
              </w:num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top 2 thirds of the screen are covered in small versions of the evil tree (leftover resources)</w:t>
            </w:r>
          </w:p>
          <w:p w14:paraId="2601B168" w14:textId="77777777" w:rsidR="00CC4E30" w:rsidRPr="00A2014A" w:rsidRDefault="00CC4E30" w:rsidP="00CC4E30">
            <w:pPr>
              <w:pStyle w:val="ListParagraph"/>
              <w:numPr>
                <w:ilvl w:val="2"/>
                <w:numId w:val="21"/>
              </w:num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 xml:space="preserve">They slowly advance. You have to bash your way through them to get to the main tree. </w:t>
            </w:r>
          </w:p>
          <w:p w14:paraId="29FFAE16" w14:textId="77777777" w:rsidR="00CC4E30" w:rsidRPr="00A2014A" w:rsidRDefault="00CC4E30" w:rsidP="00CC4E30">
            <w:pPr>
              <w:pStyle w:val="ListParagraph"/>
              <w:numPr>
                <w:ilvl w:val="2"/>
                <w:numId w:val="21"/>
              </w:num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Just keep coming, speed up over time</w:t>
            </w:r>
          </w:p>
          <w:p w14:paraId="50C64A86" w14:textId="77777777" w:rsidR="00CC4E30" w:rsidRPr="00A2014A" w:rsidRDefault="00CC4E30" w:rsidP="00CC4E30">
            <w:pPr>
              <w:pStyle w:val="ListParagraph"/>
              <w:numPr>
                <w:ilvl w:val="2"/>
                <w:numId w:val="21"/>
              </w:num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Make them 48x48</w:t>
            </w:r>
          </w:p>
          <w:p w14:paraId="6225C9EC" w14:textId="77777777" w:rsidR="00CC4E30" w:rsidRPr="00A2014A" w:rsidRDefault="00CC4E30" w:rsidP="00CC4E30">
            <w:pPr>
              <w:pStyle w:val="ListParagraph"/>
              <w:numPr>
                <w:ilvl w:val="2"/>
                <w:numId w:val="21"/>
              </w:num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Model columns of them as stacks?</w:t>
            </w:r>
          </w:p>
          <w:p w14:paraId="5EC05B5E" w14:textId="77777777" w:rsidR="00CC4E30" w:rsidRPr="00A2014A" w:rsidRDefault="00CC4E30" w:rsidP="00CC4E30">
            <w:pPr>
              <w:pStyle w:val="ListParagraph"/>
              <w:numPr>
                <w:ilvl w:val="2"/>
                <w:numId w:val="21"/>
              </w:num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Special = Root can push you back (represtned as dirt tiles pushing you)</w:t>
            </w:r>
          </w:p>
          <w:p w14:paraId="147E0FED" w14:textId="77777777" w:rsidR="00CC4E30" w:rsidRPr="00A2014A" w:rsidRDefault="00CC4E30" w:rsidP="00CC4E30">
            <w:pPr>
              <w:pStyle w:val="ListParagraph"/>
              <w:numPr>
                <w:ilvl w:val="1"/>
                <w:numId w:val="21"/>
              </w:num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Mycovolence</w:t>
            </w:r>
          </w:p>
          <w:p w14:paraId="4335A45B" w14:textId="77777777" w:rsidR="00CC4E30" w:rsidRPr="00A2014A" w:rsidRDefault="00CC4E30" w:rsidP="00CC4E30">
            <w:pPr>
              <w:pStyle w:val="ListParagraph"/>
              <w:numPr>
                <w:ilvl w:val="2"/>
                <w:numId w:val="21"/>
              </w:num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Gross bugs and worms comes from top center (leftover resources) (particle emitter??)</w:t>
            </w:r>
          </w:p>
          <w:p w14:paraId="7BEF05CE" w14:textId="77777777" w:rsidR="00CC4E30" w:rsidRPr="00A2014A" w:rsidRDefault="00CC4E30" w:rsidP="00CC4E30">
            <w:pPr>
              <w:pStyle w:val="ListParagraph"/>
              <w:numPr>
                <w:ilvl w:val="2"/>
                <w:numId w:val="21"/>
              </w:num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Touching them makes you lose health</w:t>
            </w:r>
          </w:p>
          <w:p w14:paraId="1BBEAC5F" w14:textId="77777777" w:rsidR="00CC4E30" w:rsidRPr="00A2014A" w:rsidRDefault="00CC4E30" w:rsidP="00CC4E30">
            <w:pPr>
              <w:pStyle w:val="ListParagraph"/>
              <w:numPr>
                <w:ilvl w:val="2"/>
                <w:numId w:val="21"/>
              </w:num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They can be killed</w:t>
            </w:r>
          </w:p>
          <w:p w14:paraId="7CE767CA" w14:textId="77777777" w:rsidR="00CC4E30" w:rsidRPr="00A2014A" w:rsidRDefault="00CC4E30" w:rsidP="00CC4E30">
            <w:pPr>
              <w:pStyle w:val="ListParagraph"/>
              <w:numPr>
                <w:ilvl w:val="2"/>
                <w:numId w:val="21"/>
              </w:num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 xml:space="preserve">Special = You lose health over time due to mushroom spores. Gas mask makes you immune </w:t>
            </w:r>
          </w:p>
          <w:p w14:paraId="5485A1D3" w14:textId="77777777" w:rsidR="00CC4E30" w:rsidRPr="00A2014A" w:rsidRDefault="00CC4E30" w:rsidP="00CC4E30">
            <w:pPr>
              <w:pStyle w:val="ListParagraph"/>
              <w:numPr>
                <w:ilvl w:val="1"/>
                <w:numId w:val="21"/>
              </w:num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Viridash</w:t>
            </w:r>
          </w:p>
          <w:p w14:paraId="259DF5CB" w14:textId="77777777" w:rsidR="00CC4E30" w:rsidRPr="00A2014A" w:rsidRDefault="00CC4E30" w:rsidP="00CC4E30">
            <w:pPr>
              <w:pStyle w:val="ListParagraph"/>
              <w:numPr>
                <w:ilvl w:val="2"/>
                <w:numId w:val="21"/>
              </w:num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Stays in top right</w:t>
            </w:r>
          </w:p>
          <w:p w14:paraId="37EB33EE" w14:textId="77777777" w:rsidR="00CC4E30" w:rsidRPr="00A2014A" w:rsidRDefault="00CC4E30" w:rsidP="00CC4E30">
            <w:pPr>
              <w:pStyle w:val="ListParagraph"/>
              <w:numPr>
                <w:ilvl w:val="2"/>
                <w:numId w:val="21"/>
              </w:num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Sprays fireballs over map</w:t>
            </w:r>
          </w:p>
          <w:p w14:paraId="5533FA5D" w14:textId="77777777" w:rsidR="00CC4E30" w:rsidRPr="00A2014A" w:rsidRDefault="00CC4E30" w:rsidP="00CC4E30">
            <w:pPr>
              <w:pStyle w:val="ListParagraph"/>
              <w:numPr>
                <w:ilvl w:val="2"/>
                <w:numId w:val="21"/>
              </w:num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Special Attack = heat very close to it makes you loose health</w:t>
            </w:r>
          </w:p>
          <w:p w14:paraId="4618B7DF" w14:textId="77777777" w:rsidR="00CC4E30" w:rsidRPr="00A2014A" w:rsidRDefault="00CC4E30" w:rsidP="00CC4E30">
            <w:pPr>
              <w:pStyle w:val="ListParagraph"/>
              <w:numPr>
                <w:ilvl w:val="1"/>
                <w:numId w:val="21"/>
              </w:num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Ship</w:t>
            </w:r>
          </w:p>
          <w:p w14:paraId="3D52CA0B" w14:textId="77777777" w:rsidR="00CC4E30" w:rsidRPr="00A2014A" w:rsidRDefault="00CC4E30" w:rsidP="00CC4E30">
            <w:pPr>
              <w:pStyle w:val="ListParagraph"/>
              <w:numPr>
                <w:ilvl w:val="2"/>
                <w:numId w:val="21"/>
              </w:num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Actual cannons surround you (leftover sprites)</w:t>
            </w:r>
          </w:p>
          <w:p w14:paraId="2C1DCE48" w14:textId="77777777" w:rsidR="00CC4E30" w:rsidRPr="00A2014A" w:rsidRDefault="00CC4E30" w:rsidP="00CC4E30">
            <w:pPr>
              <w:pStyle w:val="ListParagraph"/>
              <w:numPr>
                <w:ilvl w:val="2"/>
                <w:numId w:val="21"/>
              </w:num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Constantly shooting randomly</w:t>
            </w:r>
          </w:p>
          <w:p w14:paraId="0E7F622C" w14:textId="77777777" w:rsidR="00CC4E30" w:rsidRPr="00A2014A" w:rsidRDefault="00CC4E30" w:rsidP="00CC4E30">
            <w:pPr>
              <w:pStyle w:val="ListParagraph"/>
              <w:numPr>
                <w:ilvl w:val="2"/>
                <w:numId w:val="21"/>
              </w:num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Gunpowder barrels in croner</w:t>
            </w:r>
          </w:p>
          <w:p w14:paraId="47E5E66F" w14:textId="77777777" w:rsidR="00CC4E30" w:rsidRPr="00A2014A" w:rsidRDefault="00CC4E30" w:rsidP="00CC4E30">
            <w:pPr>
              <w:pStyle w:val="ListParagraph"/>
              <w:numPr>
                <w:ilvl w:val="2"/>
                <w:numId w:val="21"/>
              </w:num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You have to hit them and explode them to make nearby cannons disappear</w:t>
            </w:r>
          </w:p>
          <w:p w14:paraId="59C60FDB" w14:textId="77777777" w:rsidR="00CC4E30" w:rsidRPr="00A2014A" w:rsidRDefault="00CC4E30" w:rsidP="00CC4E30">
            <w:pPr>
              <w:pStyle w:val="ListParagraph"/>
              <w:numPr>
                <w:ilvl w:val="2"/>
                <w:numId w:val="21"/>
              </w:num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You win when you destroy them all</w:t>
            </w:r>
          </w:p>
          <w:p w14:paraId="1E5B351A" w14:textId="77777777" w:rsidR="00CC4E30" w:rsidRPr="00A2014A" w:rsidRDefault="00CC4E30" w:rsidP="00CC4E30">
            <w:pPr>
              <w:pStyle w:val="ListParagraph"/>
              <w:numPr>
                <w:ilvl w:val="0"/>
                <w:numId w:val="21"/>
              </w:num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End =</w:t>
            </w:r>
          </w:p>
          <w:p w14:paraId="2C10F98B" w14:textId="77777777" w:rsidR="00CC4E30" w:rsidRPr="00A2014A" w:rsidRDefault="00CC4E30" w:rsidP="00CC4E30">
            <w:pPr>
              <w:pStyle w:val="ListParagraph"/>
              <w:numPr>
                <w:ilvl w:val="1"/>
                <w:numId w:val="21"/>
              </w:num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“Xaidu: Well done! You’ve defeated _. We’re getting closer to home!, just keep pressing on”</w:t>
            </w:r>
          </w:p>
          <w:p w14:paraId="22420DD5" w14:textId="77777777" w:rsidR="00CC4E30" w:rsidRPr="00A2014A" w:rsidRDefault="00CC4E30" w:rsidP="00CC4E30">
            <w:pPr>
              <w:spacing w:line="276" w:lineRule="auto"/>
              <w:rPr>
                <w:szCs w:val="24"/>
              </w:rPr>
            </w:pPr>
          </w:p>
          <w:p w14:paraId="5B197107" w14:textId="77777777" w:rsidR="00CC4E30" w:rsidRPr="00A2014A" w:rsidRDefault="00CC4E30" w:rsidP="00CC4E30">
            <w:pPr>
              <w:spacing w:line="276" w:lineRule="auto"/>
              <w:rPr>
                <w:szCs w:val="24"/>
              </w:rPr>
            </w:pPr>
          </w:p>
          <w:p w14:paraId="3B04C780" w14:textId="77777777" w:rsidR="00CC4E30" w:rsidRPr="00A2014A" w:rsidRDefault="00CC4E30" w:rsidP="00CC4E30">
            <w:pPr>
              <w:pStyle w:val="ListParagraph"/>
              <w:ind w:left="0"/>
              <w:jc w:val="center"/>
              <w:rPr>
                <w:b/>
                <w:szCs w:val="24"/>
              </w:rPr>
            </w:pPr>
          </w:p>
        </w:tc>
      </w:tr>
      <w:tr w:rsidR="00CC4E30" w:rsidRPr="008C0F46" w14:paraId="49E2345A" w14:textId="77777777" w:rsidTr="00863717">
        <w:tc>
          <w:tcPr>
            <w:tcW w:w="2408" w:type="dxa"/>
          </w:tcPr>
          <w:p w14:paraId="3044E088" w14:textId="4358F127" w:rsidR="00CC4E30" w:rsidRPr="00A2014A" w:rsidRDefault="00CC4E30" w:rsidP="00CC4E30">
            <w:pPr>
              <w:spacing w:line="276" w:lineRule="auto"/>
              <w:rPr>
                <w:b/>
                <w:sz w:val="24"/>
                <w:szCs w:val="24"/>
              </w:rPr>
            </w:pPr>
            <w:r w:rsidRPr="00A2014A">
              <w:rPr>
                <w:b/>
                <w:sz w:val="24"/>
                <w:szCs w:val="24"/>
              </w:rPr>
              <w:lastRenderedPageBreak/>
              <w:t>Opening Cinematic</w:t>
            </w:r>
          </w:p>
        </w:tc>
        <w:tc>
          <w:tcPr>
            <w:tcW w:w="7376" w:type="dxa"/>
          </w:tcPr>
          <w:p w14:paraId="5D66971F" w14:textId="77777777" w:rsidR="00CC4E30" w:rsidRPr="00A2014A" w:rsidRDefault="00CC4E30" w:rsidP="00CC4E30">
            <w:p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 xml:space="preserve">A big crashing sound is heard. </w:t>
            </w:r>
          </w:p>
          <w:p w14:paraId="43C078AC" w14:textId="77777777" w:rsidR="00CC4E30" w:rsidRPr="00A2014A" w:rsidRDefault="00CC4E30" w:rsidP="00CC4E30">
            <w:p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The screen slowly fades from black into a scene.</w:t>
            </w:r>
          </w:p>
        </w:tc>
      </w:tr>
      <w:tr w:rsidR="00CC4E30" w:rsidRPr="008C0F46" w14:paraId="6C0D3D0E" w14:textId="77777777" w:rsidTr="00863717">
        <w:tc>
          <w:tcPr>
            <w:tcW w:w="2408" w:type="dxa"/>
          </w:tcPr>
          <w:p w14:paraId="47B61CAF" w14:textId="56E49382" w:rsidR="00CC4E30" w:rsidRPr="00A2014A" w:rsidRDefault="00CC4E30" w:rsidP="00CC4E30">
            <w:pPr>
              <w:spacing w:line="276" w:lineRule="auto"/>
              <w:rPr>
                <w:b/>
                <w:sz w:val="24"/>
                <w:szCs w:val="24"/>
              </w:rPr>
            </w:pPr>
            <w:r w:rsidRPr="00A2014A">
              <w:rPr>
                <w:b/>
                <w:sz w:val="24"/>
                <w:szCs w:val="24"/>
              </w:rPr>
              <w:t>Special Ice Area</w:t>
            </w:r>
          </w:p>
        </w:tc>
        <w:tc>
          <w:tcPr>
            <w:tcW w:w="7376" w:type="dxa"/>
          </w:tcPr>
          <w:p w14:paraId="7845EC9F" w14:textId="77777777" w:rsidR="00CC4E30" w:rsidRPr="00A2014A" w:rsidRDefault="00CC4E30" w:rsidP="00CC4E30">
            <w:p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When you destroy dead trees, and you go on big ice square, you get cold</w:t>
            </w:r>
          </w:p>
          <w:p w14:paraId="14F3780B" w14:textId="77777777" w:rsidR="00CC4E30" w:rsidRPr="00A2014A" w:rsidRDefault="00CC4E30" w:rsidP="00CC4E30">
            <w:p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 xml:space="preserve">There is a cold meter that rises </w:t>
            </w:r>
          </w:p>
          <w:p w14:paraId="71D817FD" w14:textId="77777777" w:rsidR="00CC4E30" w:rsidRPr="00A2014A" w:rsidRDefault="00CC4E30" w:rsidP="00CC4E30">
            <w:p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If it reaches maximum, you become an somewhat transparent icetile with an alien underneath</w:t>
            </w:r>
          </w:p>
          <w:p w14:paraId="71096444" w14:textId="77777777" w:rsidR="00CC4E30" w:rsidRPr="00A2014A" w:rsidRDefault="00CC4E30" w:rsidP="00CC4E30">
            <w:p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 xml:space="preserve">You move very slowly </w:t>
            </w:r>
          </w:p>
          <w:p w14:paraId="12A459A7" w14:textId="77777777" w:rsidR="00CC4E30" w:rsidRPr="00A2014A" w:rsidRDefault="00CC4E30" w:rsidP="00CC4E30">
            <w:p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lastRenderedPageBreak/>
              <w:t>Only way</w:t>
            </w:r>
          </w:p>
          <w:p w14:paraId="7277EC39" w14:textId="77777777" w:rsidR="00CC4E30" w:rsidRPr="00A2014A" w:rsidRDefault="00CC4E30" w:rsidP="00CC4E30">
            <w:pPr>
              <w:spacing w:line="276" w:lineRule="auto"/>
              <w:rPr>
                <w:szCs w:val="24"/>
              </w:rPr>
            </w:pPr>
          </w:p>
          <w:p w14:paraId="30774E8D" w14:textId="0C2B3894" w:rsidR="00CC4E30" w:rsidRPr="00A2014A" w:rsidRDefault="00CC4E30" w:rsidP="00CC4E30">
            <w:p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Extra = This is only way to verse dragon</w:t>
            </w:r>
          </w:p>
        </w:tc>
      </w:tr>
      <w:tr w:rsidR="00CC4E30" w:rsidRPr="008C0F46" w14:paraId="23639B55" w14:textId="77777777" w:rsidTr="00863717">
        <w:tc>
          <w:tcPr>
            <w:tcW w:w="2408" w:type="dxa"/>
          </w:tcPr>
          <w:p w14:paraId="039A8B30" w14:textId="77777777" w:rsidR="00CC4E30" w:rsidRPr="00A2014A" w:rsidRDefault="00CC4E30" w:rsidP="00CC4E30">
            <w:pPr>
              <w:spacing w:line="276" w:lineRule="auto"/>
              <w:rPr>
                <w:b/>
                <w:sz w:val="24"/>
                <w:szCs w:val="24"/>
              </w:rPr>
            </w:pPr>
            <w:r w:rsidRPr="00A2014A">
              <w:rPr>
                <w:b/>
                <w:sz w:val="24"/>
                <w:szCs w:val="24"/>
              </w:rPr>
              <w:lastRenderedPageBreak/>
              <w:t>Inventory</w:t>
            </w:r>
          </w:p>
          <w:p w14:paraId="36461201" w14:textId="77777777" w:rsidR="00CC4E30" w:rsidRPr="00A2014A" w:rsidRDefault="00CC4E30" w:rsidP="00CC4E30">
            <w:pPr>
              <w:spacing w:line="276" w:lineRule="auto"/>
              <w:rPr>
                <w:b/>
                <w:sz w:val="24"/>
                <w:szCs w:val="24"/>
              </w:rPr>
            </w:pPr>
          </w:p>
        </w:tc>
        <w:tc>
          <w:tcPr>
            <w:tcW w:w="7376" w:type="dxa"/>
          </w:tcPr>
          <w:p w14:paraId="5ADA72E6" w14:textId="77777777" w:rsidR="00CC4E30" w:rsidRPr="00A2014A" w:rsidRDefault="00CC4E30" w:rsidP="00CC4E30">
            <w:p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Modelled as a new state</w:t>
            </w:r>
          </w:p>
          <w:p w14:paraId="0976BFD1" w14:textId="77777777" w:rsidR="00CC4E30" w:rsidRPr="00A2014A" w:rsidRDefault="00CC4E30" w:rsidP="00CC4E30">
            <w:p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Background is medium dark brown</w:t>
            </w:r>
          </w:p>
          <w:p w14:paraId="2BA97BBC" w14:textId="77777777" w:rsidR="00CC4E30" w:rsidRPr="00A2014A" w:rsidRDefault="00CC4E30" w:rsidP="00CC4E30">
            <w:p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There is a grid of all the items you have picked up</w:t>
            </w:r>
          </w:p>
          <w:p w14:paraId="1FFCA7BA" w14:textId="77777777" w:rsidR="00CC4E30" w:rsidRPr="00A2014A" w:rsidRDefault="00CC4E30" w:rsidP="00CC4E30">
            <w:p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Each item has a white background + black square border</w:t>
            </w:r>
          </w:p>
          <w:p w14:paraId="3ABB4889" w14:textId="77777777" w:rsidR="00CC4E30" w:rsidRPr="00A2014A" w:rsidRDefault="00CC4E30" w:rsidP="00CC4E30">
            <w:p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Clicking on an item puts a white selection square around it</w:t>
            </w:r>
          </w:p>
          <w:p w14:paraId="3DDA91ED" w14:textId="77777777" w:rsidR="00CC4E30" w:rsidRPr="00A2014A" w:rsidRDefault="00CC4E30" w:rsidP="00CC4E30">
            <w:p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Information is displayed in a preview area</w:t>
            </w:r>
          </w:p>
          <w:p w14:paraId="051D08FE" w14:textId="77777777" w:rsidR="00CC4E30" w:rsidRPr="00A2014A" w:rsidRDefault="00CC4E30" w:rsidP="00CC4E30">
            <w:p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NO DROP BUTTON</w:t>
            </w:r>
          </w:p>
          <w:p w14:paraId="45EEAE39" w14:textId="35BAB65C" w:rsidR="00CC4E30" w:rsidRPr="00A2014A" w:rsidRDefault="00CC4E30" w:rsidP="00CC4E30">
            <w:p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Exit to Game Button</w:t>
            </w:r>
          </w:p>
          <w:p w14:paraId="56F2A90F" w14:textId="364C82C9" w:rsidR="00CC4E30" w:rsidRPr="00A2014A" w:rsidRDefault="00CC4E30" w:rsidP="00CC4E30">
            <w:pPr>
              <w:spacing w:line="276" w:lineRule="auto"/>
              <w:rPr>
                <w:szCs w:val="24"/>
              </w:rPr>
            </w:pPr>
          </w:p>
          <w:p w14:paraId="74D7286A" w14:textId="77777777" w:rsidR="00CC4E30" w:rsidRPr="00A2014A" w:rsidRDefault="00CC4E30" w:rsidP="00CC4E30">
            <w:p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Button makes inventoryOpen = true;</w:t>
            </w:r>
          </w:p>
          <w:p w14:paraId="7D364F35" w14:textId="77777777" w:rsidR="00CC4E30" w:rsidRPr="00A2014A" w:rsidRDefault="00CC4E30" w:rsidP="00CC4E30">
            <w:pPr>
              <w:pStyle w:val="ListParagraph"/>
              <w:numPr>
                <w:ilvl w:val="0"/>
                <w:numId w:val="10"/>
              </w:num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When inventoryOpen, turn off input</w:t>
            </w:r>
          </w:p>
          <w:p w14:paraId="2789A941" w14:textId="77777777" w:rsidR="00CC4E30" w:rsidRPr="00A2014A" w:rsidRDefault="00CC4E30" w:rsidP="00CC4E30">
            <w:pPr>
              <w:pStyle w:val="ListParagraph"/>
              <w:numPr>
                <w:ilvl w:val="0"/>
                <w:numId w:val="10"/>
              </w:num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draw a brown square (same X as menu, lower Y)</w:t>
            </w:r>
          </w:p>
          <w:p w14:paraId="672EE5F9" w14:textId="77777777" w:rsidR="00CC4E30" w:rsidRPr="00A2014A" w:rsidRDefault="00CC4E30" w:rsidP="00CC4E30">
            <w:pPr>
              <w:pStyle w:val="ListParagraph"/>
              <w:numPr>
                <w:ilvl w:val="0"/>
                <w:numId w:val="10"/>
              </w:num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For every item in player inventory, create a button. This button will load up a popup</w:t>
            </w:r>
          </w:p>
          <w:p w14:paraId="304226CC" w14:textId="77777777" w:rsidR="00CC4E30" w:rsidRPr="00A2014A" w:rsidRDefault="00CC4E30" w:rsidP="00CC4E30">
            <w:pPr>
              <w:spacing w:line="276" w:lineRule="auto"/>
              <w:rPr>
                <w:szCs w:val="24"/>
              </w:rPr>
            </w:pPr>
          </w:p>
          <w:p w14:paraId="5104BAA3" w14:textId="77777777" w:rsidR="00CC4E30" w:rsidRPr="00A2014A" w:rsidRDefault="00CC4E30" w:rsidP="00CC4E30">
            <w:pPr>
              <w:spacing w:line="276" w:lineRule="auto"/>
              <w:rPr>
                <w:szCs w:val="24"/>
              </w:rPr>
            </w:pPr>
          </w:p>
          <w:p w14:paraId="261AED31" w14:textId="77777777" w:rsidR="00CC4E30" w:rsidRPr="00A2014A" w:rsidRDefault="00CC4E30" w:rsidP="00CC4E30">
            <w:p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Pressing control allows the selection of multiple items</w:t>
            </w:r>
          </w:p>
          <w:p w14:paraId="392D8C14" w14:textId="720A495D" w:rsidR="00CC4E30" w:rsidRPr="00A2014A" w:rsidRDefault="00CC4E30" w:rsidP="00CC4E30">
            <w:p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Combine Button</w:t>
            </w:r>
            <w:r w:rsidRPr="00A2014A">
              <w:rPr>
                <w:i/>
                <w:szCs w:val="24"/>
              </w:rPr>
              <w:t xml:space="preserve"> </w:t>
            </w:r>
          </w:p>
        </w:tc>
      </w:tr>
      <w:tr w:rsidR="00CC4E30" w:rsidRPr="008C0F46" w14:paraId="74022242" w14:textId="77777777" w:rsidTr="00863717">
        <w:tc>
          <w:tcPr>
            <w:tcW w:w="2408" w:type="dxa"/>
          </w:tcPr>
          <w:p w14:paraId="6A264517" w14:textId="683CD383" w:rsidR="00CC4E30" w:rsidRPr="00A2014A" w:rsidRDefault="00CC4E30" w:rsidP="00CC4E30">
            <w:pPr>
              <w:spacing w:line="276" w:lineRule="auto"/>
              <w:rPr>
                <w:b/>
                <w:sz w:val="24"/>
                <w:szCs w:val="24"/>
              </w:rPr>
            </w:pPr>
            <w:r w:rsidRPr="00A2014A">
              <w:rPr>
                <w:b/>
                <w:sz w:val="24"/>
                <w:szCs w:val="24"/>
              </w:rPr>
              <w:t>Score</w:t>
            </w:r>
          </w:p>
        </w:tc>
        <w:tc>
          <w:tcPr>
            <w:tcW w:w="7376" w:type="dxa"/>
          </w:tcPr>
          <w:p w14:paraId="008B256E" w14:textId="77777777" w:rsidR="00CC4E30" w:rsidRPr="00A2014A" w:rsidRDefault="00CC4E30" w:rsidP="00CC4E30">
            <w:p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A “timer” goes during PLAY state and minigames</w:t>
            </w:r>
          </w:p>
          <w:p w14:paraId="7527A275" w14:textId="77777777" w:rsidR="00CC4E30" w:rsidRPr="00A2014A" w:rsidRDefault="00CC4E30" w:rsidP="00CC4E30">
            <w:p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Score is calculated at end</w:t>
            </w:r>
          </w:p>
          <w:p w14:paraId="0C9056DF" w14:textId="77777777" w:rsidR="00CC4E30" w:rsidRPr="00A2014A" w:rsidRDefault="00CC4E30" w:rsidP="00CC4E30">
            <w:p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Starts with large number</w:t>
            </w:r>
          </w:p>
          <w:p w14:paraId="18616B7A" w14:textId="77777777" w:rsidR="00CC4E30" w:rsidRPr="00A2014A" w:rsidRDefault="00CC4E30" w:rsidP="00CC4E30">
            <w:p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Time used = deductions</w:t>
            </w:r>
          </w:p>
          <w:p w14:paraId="59357CD0" w14:textId="6C64DF37" w:rsidR="00CC4E30" w:rsidRPr="00A2014A" w:rsidRDefault="00CC4E30" w:rsidP="00CC4E30">
            <w:pPr>
              <w:spacing w:line="276" w:lineRule="auto"/>
              <w:rPr>
                <w:szCs w:val="24"/>
              </w:rPr>
            </w:pPr>
            <w:r w:rsidRPr="00A2014A">
              <w:rPr>
                <w:szCs w:val="24"/>
              </w:rPr>
              <w:t>Lives used = deductions</w:t>
            </w:r>
          </w:p>
        </w:tc>
      </w:tr>
      <w:tr w:rsidR="00D6239F" w:rsidRPr="008C0F46" w14:paraId="33A1AED6" w14:textId="77777777" w:rsidTr="00863717">
        <w:tc>
          <w:tcPr>
            <w:tcW w:w="2408" w:type="dxa"/>
          </w:tcPr>
          <w:p w14:paraId="2BB12440" w14:textId="1E9640AB" w:rsidR="00D6239F" w:rsidRPr="00A2014A" w:rsidRDefault="00D6239F" w:rsidP="00CC4E30">
            <w:pPr>
              <w:spacing w:line="276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aving</w:t>
            </w:r>
          </w:p>
        </w:tc>
        <w:tc>
          <w:tcPr>
            <w:tcW w:w="7376" w:type="dxa"/>
          </w:tcPr>
          <w:p w14:paraId="0044DAE8" w14:textId="509328EB" w:rsidR="00D6239F" w:rsidRDefault="00D6239F" w:rsidP="00CC4E30">
            <w:pPr>
              <w:spacing w:line="276" w:lineRule="auto"/>
              <w:rPr>
                <w:noProof/>
                <w:szCs w:val="18"/>
              </w:rPr>
            </w:pPr>
            <w:r>
              <w:rPr>
                <w:noProof/>
                <w:szCs w:val="18"/>
              </w:rPr>
              <w:t xml:space="preserve">Save </w:t>
            </w:r>
            <w:r w:rsidR="00DD0EEA">
              <w:rPr>
                <w:noProof/>
                <w:szCs w:val="18"/>
              </w:rPr>
              <w:t xml:space="preserve">game state </w:t>
            </w:r>
            <w:r w:rsidR="00F13015">
              <w:rPr>
                <w:noProof/>
                <w:szCs w:val="18"/>
              </w:rPr>
              <w:t>into file</w:t>
            </w:r>
          </w:p>
          <w:p w14:paraId="3A6C0E1F" w14:textId="77777777" w:rsidR="00D6239F" w:rsidRDefault="00D6239F" w:rsidP="00CC4E30">
            <w:pPr>
              <w:spacing w:line="276" w:lineRule="auto"/>
              <w:rPr>
                <w:noProof/>
                <w:szCs w:val="24"/>
              </w:rPr>
            </w:pPr>
          </w:p>
          <w:p w14:paraId="45C86399" w14:textId="633BD212" w:rsidR="00D6239F" w:rsidRPr="00A2014A" w:rsidRDefault="00D6239F" w:rsidP="00CC4E30">
            <w:pPr>
              <w:spacing w:line="276" w:lineRule="auto"/>
              <w:rPr>
                <w:szCs w:val="24"/>
              </w:rPr>
            </w:pPr>
          </w:p>
        </w:tc>
      </w:tr>
      <w:tr w:rsidR="00D6239F" w:rsidRPr="008C0F46" w14:paraId="18126E5D" w14:textId="77777777" w:rsidTr="00863717">
        <w:tc>
          <w:tcPr>
            <w:tcW w:w="2408" w:type="dxa"/>
          </w:tcPr>
          <w:p w14:paraId="268AE91B" w14:textId="28361AC0" w:rsidR="00D6239F" w:rsidRDefault="00D6239F" w:rsidP="00CC4E30">
            <w:pPr>
              <w:spacing w:line="276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ocial Media</w:t>
            </w:r>
          </w:p>
        </w:tc>
        <w:tc>
          <w:tcPr>
            <w:tcW w:w="7376" w:type="dxa"/>
          </w:tcPr>
          <w:p w14:paraId="3A1D7B5D" w14:textId="1454FB8C" w:rsidR="00D6239F" w:rsidRDefault="00D6239F" w:rsidP="00CC4E30">
            <w:pPr>
              <w:spacing w:line="276" w:lineRule="auto"/>
              <w:rPr>
                <w:noProof/>
                <w:szCs w:val="18"/>
              </w:rPr>
            </w:pPr>
            <w:r>
              <w:rPr>
                <w:noProof/>
                <w:szCs w:val="18"/>
              </w:rPr>
              <w:t>Generate items + score photo for upload</w:t>
            </w:r>
          </w:p>
        </w:tc>
      </w:tr>
    </w:tbl>
    <w:p w14:paraId="05E8FBAC" w14:textId="517A06A1" w:rsidR="00C22EC7" w:rsidRPr="008C0F46" w:rsidRDefault="00C22EC7" w:rsidP="00C22EC7">
      <w:pPr>
        <w:spacing w:line="276" w:lineRule="auto"/>
        <w:rPr>
          <w:sz w:val="16"/>
        </w:rPr>
      </w:pPr>
    </w:p>
    <w:sectPr w:rsidR="00C22EC7" w:rsidRPr="008C0F46" w:rsidSect="00863717">
      <w:pgSz w:w="11340" w:h="31469"/>
      <w:pgMar w:top="720" w:right="720" w:bottom="720" w:left="72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91719D"/>
    <w:multiLevelType w:val="hybridMultilevel"/>
    <w:tmpl w:val="77D0DCE4"/>
    <w:lvl w:ilvl="0" w:tplc="F764720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EC5F40"/>
    <w:multiLevelType w:val="hybridMultilevel"/>
    <w:tmpl w:val="ED6CD0D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EC53AC"/>
    <w:multiLevelType w:val="hybridMultilevel"/>
    <w:tmpl w:val="7B607598"/>
    <w:lvl w:ilvl="0" w:tplc="81D6882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7C62AC"/>
    <w:multiLevelType w:val="hybridMultilevel"/>
    <w:tmpl w:val="394C997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9C4A4E"/>
    <w:multiLevelType w:val="hybridMultilevel"/>
    <w:tmpl w:val="CF8269A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EE0E6F"/>
    <w:multiLevelType w:val="hybridMultilevel"/>
    <w:tmpl w:val="58A6499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ED3ADE"/>
    <w:multiLevelType w:val="hybridMultilevel"/>
    <w:tmpl w:val="B29E037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34B463F"/>
    <w:multiLevelType w:val="hybridMultilevel"/>
    <w:tmpl w:val="2112FCB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4CE55D8"/>
    <w:multiLevelType w:val="hybridMultilevel"/>
    <w:tmpl w:val="38A69F4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7431FE9"/>
    <w:multiLevelType w:val="hybridMultilevel"/>
    <w:tmpl w:val="AA0C37A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99D4E2B"/>
    <w:multiLevelType w:val="hybridMultilevel"/>
    <w:tmpl w:val="1BE473C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FE07E16"/>
    <w:multiLevelType w:val="hybridMultilevel"/>
    <w:tmpl w:val="A888FA9E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02D2158"/>
    <w:multiLevelType w:val="hybridMultilevel"/>
    <w:tmpl w:val="CEE000E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0825F23"/>
    <w:multiLevelType w:val="hybridMultilevel"/>
    <w:tmpl w:val="23FE4E7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1737CE4"/>
    <w:multiLevelType w:val="hybridMultilevel"/>
    <w:tmpl w:val="063EFA2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2960B30"/>
    <w:multiLevelType w:val="hybridMultilevel"/>
    <w:tmpl w:val="DC065A0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2CB7A83"/>
    <w:multiLevelType w:val="hybridMultilevel"/>
    <w:tmpl w:val="A4BEBCF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AEE2330"/>
    <w:multiLevelType w:val="hybridMultilevel"/>
    <w:tmpl w:val="B80C493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C125E74"/>
    <w:multiLevelType w:val="hybridMultilevel"/>
    <w:tmpl w:val="A1B650D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FF054CA"/>
    <w:multiLevelType w:val="hybridMultilevel"/>
    <w:tmpl w:val="065E88B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6CB4DE2"/>
    <w:multiLevelType w:val="hybridMultilevel"/>
    <w:tmpl w:val="3704E60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90420C7"/>
    <w:multiLevelType w:val="hybridMultilevel"/>
    <w:tmpl w:val="74BA86A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38E73F2"/>
    <w:multiLevelType w:val="hybridMultilevel"/>
    <w:tmpl w:val="B18251A4"/>
    <w:lvl w:ilvl="0" w:tplc="B6AC7658"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4591056D"/>
    <w:multiLevelType w:val="hybridMultilevel"/>
    <w:tmpl w:val="AC5A829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7E15335"/>
    <w:multiLevelType w:val="hybridMultilevel"/>
    <w:tmpl w:val="E4F080A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BF94FAF"/>
    <w:multiLevelType w:val="hybridMultilevel"/>
    <w:tmpl w:val="7846BAF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DEB7818"/>
    <w:multiLevelType w:val="hybridMultilevel"/>
    <w:tmpl w:val="D726603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EB25F6"/>
    <w:multiLevelType w:val="hybridMultilevel"/>
    <w:tmpl w:val="FEE2AD2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34B31F3"/>
    <w:multiLevelType w:val="hybridMultilevel"/>
    <w:tmpl w:val="D85252BC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5DF4326D"/>
    <w:multiLevelType w:val="hybridMultilevel"/>
    <w:tmpl w:val="7E4A79D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7225FE3"/>
    <w:multiLevelType w:val="hybridMultilevel"/>
    <w:tmpl w:val="8DD00EE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8111137"/>
    <w:multiLevelType w:val="hybridMultilevel"/>
    <w:tmpl w:val="F60A9DC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93C6BB4">
      <w:numFmt w:val="bullet"/>
      <w:lvlText w:val="-"/>
      <w:lvlJc w:val="left"/>
      <w:pPr>
        <w:ind w:left="2160" w:hanging="360"/>
      </w:pPr>
      <w:rPr>
        <w:rFonts w:ascii="Calibri" w:eastAsiaTheme="minorHAnsi" w:hAnsi="Calibri" w:cs="Calibri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8DE5C11"/>
    <w:multiLevelType w:val="hybridMultilevel"/>
    <w:tmpl w:val="7A3E186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9105DD7"/>
    <w:multiLevelType w:val="hybridMultilevel"/>
    <w:tmpl w:val="973ECBF6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4" w15:restartNumberingAfterBreak="0">
    <w:nsid w:val="69664CC1"/>
    <w:multiLevelType w:val="hybridMultilevel"/>
    <w:tmpl w:val="92229B3E"/>
    <w:lvl w:ilvl="0" w:tplc="0C090001">
      <w:start w:val="1"/>
      <w:numFmt w:val="bullet"/>
      <w:lvlText w:val=""/>
      <w:lvlJc w:val="left"/>
      <w:pPr>
        <w:ind w:left="752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72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92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12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32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52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72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92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12" w:hanging="360"/>
      </w:pPr>
      <w:rPr>
        <w:rFonts w:ascii="Wingdings" w:hAnsi="Wingdings" w:hint="default"/>
      </w:rPr>
    </w:lvl>
  </w:abstractNum>
  <w:abstractNum w:abstractNumId="35" w15:restartNumberingAfterBreak="0">
    <w:nsid w:val="6B0E451B"/>
    <w:multiLevelType w:val="hybridMultilevel"/>
    <w:tmpl w:val="9B1E739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5005060"/>
    <w:multiLevelType w:val="hybridMultilevel"/>
    <w:tmpl w:val="DA7A358C"/>
    <w:lvl w:ilvl="0" w:tplc="81D6882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60A3428"/>
    <w:multiLevelType w:val="hybridMultilevel"/>
    <w:tmpl w:val="1DC0C2B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6D21EA2"/>
    <w:multiLevelType w:val="hybridMultilevel"/>
    <w:tmpl w:val="34726F1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72C185A"/>
    <w:multiLevelType w:val="hybridMultilevel"/>
    <w:tmpl w:val="AEAA5B3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7AF5794"/>
    <w:multiLevelType w:val="hybridMultilevel"/>
    <w:tmpl w:val="30EAD6A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7B76E0A"/>
    <w:multiLevelType w:val="hybridMultilevel"/>
    <w:tmpl w:val="68EEF4B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86752A0"/>
    <w:multiLevelType w:val="hybridMultilevel"/>
    <w:tmpl w:val="282EB8D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D1E28F3"/>
    <w:multiLevelType w:val="hybridMultilevel"/>
    <w:tmpl w:val="6C2E93E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31"/>
  </w:num>
  <w:num w:numId="3">
    <w:abstractNumId w:val="23"/>
  </w:num>
  <w:num w:numId="4">
    <w:abstractNumId w:val="42"/>
  </w:num>
  <w:num w:numId="5">
    <w:abstractNumId w:val="11"/>
  </w:num>
  <w:num w:numId="6">
    <w:abstractNumId w:val="16"/>
  </w:num>
  <w:num w:numId="7">
    <w:abstractNumId w:val="1"/>
  </w:num>
  <w:num w:numId="8">
    <w:abstractNumId w:val="22"/>
  </w:num>
  <w:num w:numId="9">
    <w:abstractNumId w:val="0"/>
  </w:num>
  <w:num w:numId="10">
    <w:abstractNumId w:val="32"/>
  </w:num>
  <w:num w:numId="11">
    <w:abstractNumId w:val="27"/>
  </w:num>
  <w:num w:numId="12">
    <w:abstractNumId w:val="29"/>
  </w:num>
  <w:num w:numId="13">
    <w:abstractNumId w:val="39"/>
  </w:num>
  <w:num w:numId="14">
    <w:abstractNumId w:val="4"/>
  </w:num>
  <w:num w:numId="15">
    <w:abstractNumId w:val="12"/>
  </w:num>
  <w:num w:numId="16">
    <w:abstractNumId w:val="17"/>
  </w:num>
  <w:num w:numId="17">
    <w:abstractNumId w:val="25"/>
  </w:num>
  <w:num w:numId="18">
    <w:abstractNumId w:val="38"/>
  </w:num>
  <w:num w:numId="19">
    <w:abstractNumId w:val="19"/>
  </w:num>
  <w:num w:numId="20">
    <w:abstractNumId w:val="8"/>
  </w:num>
  <w:num w:numId="21">
    <w:abstractNumId w:val="26"/>
  </w:num>
  <w:num w:numId="22">
    <w:abstractNumId w:val="21"/>
  </w:num>
  <w:num w:numId="23">
    <w:abstractNumId w:val="37"/>
  </w:num>
  <w:num w:numId="24">
    <w:abstractNumId w:val="35"/>
  </w:num>
  <w:num w:numId="25">
    <w:abstractNumId w:val="14"/>
  </w:num>
  <w:num w:numId="26">
    <w:abstractNumId w:val="41"/>
  </w:num>
  <w:num w:numId="27">
    <w:abstractNumId w:val="7"/>
  </w:num>
  <w:num w:numId="28">
    <w:abstractNumId w:val="40"/>
  </w:num>
  <w:num w:numId="29">
    <w:abstractNumId w:val="24"/>
  </w:num>
  <w:num w:numId="30">
    <w:abstractNumId w:val="9"/>
  </w:num>
  <w:num w:numId="31">
    <w:abstractNumId w:val="30"/>
  </w:num>
  <w:num w:numId="32">
    <w:abstractNumId w:val="5"/>
  </w:num>
  <w:num w:numId="33">
    <w:abstractNumId w:val="6"/>
  </w:num>
  <w:num w:numId="34">
    <w:abstractNumId w:val="15"/>
  </w:num>
  <w:num w:numId="35">
    <w:abstractNumId w:val="20"/>
  </w:num>
  <w:num w:numId="36">
    <w:abstractNumId w:val="13"/>
  </w:num>
  <w:num w:numId="37">
    <w:abstractNumId w:val="34"/>
  </w:num>
  <w:num w:numId="38">
    <w:abstractNumId w:val="33"/>
  </w:num>
  <w:num w:numId="39">
    <w:abstractNumId w:val="43"/>
  </w:num>
  <w:num w:numId="40">
    <w:abstractNumId w:val="10"/>
  </w:num>
  <w:num w:numId="41">
    <w:abstractNumId w:val="36"/>
  </w:num>
  <w:num w:numId="42">
    <w:abstractNumId w:val="2"/>
  </w:num>
  <w:num w:numId="43">
    <w:abstractNumId w:val="28"/>
  </w:num>
  <w:num w:numId="44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LAwNzExMDWzNLQ0MbRU0lEKTi0uzszPAykwqwUApOAc9iwAAAA="/>
  </w:docVars>
  <w:rsids>
    <w:rsidRoot w:val="00E27381"/>
    <w:rsid w:val="00003B0E"/>
    <w:rsid w:val="00003F1F"/>
    <w:rsid w:val="00006358"/>
    <w:rsid w:val="000132D3"/>
    <w:rsid w:val="0002202B"/>
    <w:rsid w:val="00022158"/>
    <w:rsid w:val="00023671"/>
    <w:rsid w:val="00026346"/>
    <w:rsid w:val="0002782B"/>
    <w:rsid w:val="00031E74"/>
    <w:rsid w:val="00034FC8"/>
    <w:rsid w:val="00043A56"/>
    <w:rsid w:val="00046349"/>
    <w:rsid w:val="00047C52"/>
    <w:rsid w:val="000564DB"/>
    <w:rsid w:val="000623E9"/>
    <w:rsid w:val="0006452E"/>
    <w:rsid w:val="00070EC0"/>
    <w:rsid w:val="000941FD"/>
    <w:rsid w:val="000A2DF9"/>
    <w:rsid w:val="000A68E5"/>
    <w:rsid w:val="000B44F7"/>
    <w:rsid w:val="000C25B3"/>
    <w:rsid w:val="000D29E7"/>
    <w:rsid w:val="000D2D1A"/>
    <w:rsid w:val="000D34C7"/>
    <w:rsid w:val="000E08C2"/>
    <w:rsid w:val="000E1FA7"/>
    <w:rsid w:val="000E7423"/>
    <w:rsid w:val="000F3265"/>
    <w:rsid w:val="000F3976"/>
    <w:rsid w:val="000F4CFF"/>
    <w:rsid w:val="000F513E"/>
    <w:rsid w:val="00105587"/>
    <w:rsid w:val="00106396"/>
    <w:rsid w:val="001072BC"/>
    <w:rsid w:val="0013135A"/>
    <w:rsid w:val="00141847"/>
    <w:rsid w:val="00154ACB"/>
    <w:rsid w:val="00162194"/>
    <w:rsid w:val="00177F48"/>
    <w:rsid w:val="0018108C"/>
    <w:rsid w:val="00182F07"/>
    <w:rsid w:val="001851E2"/>
    <w:rsid w:val="001927FF"/>
    <w:rsid w:val="00194909"/>
    <w:rsid w:val="00195B67"/>
    <w:rsid w:val="001974CA"/>
    <w:rsid w:val="00197C81"/>
    <w:rsid w:val="001A0CF5"/>
    <w:rsid w:val="001A7F55"/>
    <w:rsid w:val="001B2811"/>
    <w:rsid w:val="001B522D"/>
    <w:rsid w:val="001D1A76"/>
    <w:rsid w:val="001D3256"/>
    <w:rsid w:val="001D5011"/>
    <w:rsid w:val="001D57F0"/>
    <w:rsid w:val="001E252E"/>
    <w:rsid w:val="001E6473"/>
    <w:rsid w:val="001E744B"/>
    <w:rsid w:val="00220334"/>
    <w:rsid w:val="002301AD"/>
    <w:rsid w:val="00236374"/>
    <w:rsid w:val="0024718B"/>
    <w:rsid w:val="00253B57"/>
    <w:rsid w:val="0025492F"/>
    <w:rsid w:val="00256C4B"/>
    <w:rsid w:val="00284BED"/>
    <w:rsid w:val="002A1EC4"/>
    <w:rsid w:val="002A4E15"/>
    <w:rsid w:val="002A6A24"/>
    <w:rsid w:val="002B5626"/>
    <w:rsid w:val="002C1E8B"/>
    <w:rsid w:val="002D4D67"/>
    <w:rsid w:val="002D51B0"/>
    <w:rsid w:val="002D7D2E"/>
    <w:rsid w:val="002E0610"/>
    <w:rsid w:val="002E1722"/>
    <w:rsid w:val="002E7871"/>
    <w:rsid w:val="002F1C76"/>
    <w:rsid w:val="00303DA1"/>
    <w:rsid w:val="00305BF4"/>
    <w:rsid w:val="00311350"/>
    <w:rsid w:val="003260CF"/>
    <w:rsid w:val="00331D02"/>
    <w:rsid w:val="00332210"/>
    <w:rsid w:val="00332BE2"/>
    <w:rsid w:val="00344898"/>
    <w:rsid w:val="00360EB1"/>
    <w:rsid w:val="00365D02"/>
    <w:rsid w:val="00370920"/>
    <w:rsid w:val="00373CC5"/>
    <w:rsid w:val="00377D8F"/>
    <w:rsid w:val="00392087"/>
    <w:rsid w:val="003A61D9"/>
    <w:rsid w:val="003C4773"/>
    <w:rsid w:val="003D1994"/>
    <w:rsid w:val="003E40F4"/>
    <w:rsid w:val="003F466E"/>
    <w:rsid w:val="003F6EBB"/>
    <w:rsid w:val="004056C7"/>
    <w:rsid w:val="00413D09"/>
    <w:rsid w:val="00423806"/>
    <w:rsid w:val="00423BDE"/>
    <w:rsid w:val="00424549"/>
    <w:rsid w:val="0042481C"/>
    <w:rsid w:val="00425221"/>
    <w:rsid w:val="00425238"/>
    <w:rsid w:val="00427E69"/>
    <w:rsid w:val="004476AE"/>
    <w:rsid w:val="00453154"/>
    <w:rsid w:val="00462F98"/>
    <w:rsid w:val="00467ED4"/>
    <w:rsid w:val="0049184A"/>
    <w:rsid w:val="004A3D9E"/>
    <w:rsid w:val="004A7D67"/>
    <w:rsid w:val="004B6FB9"/>
    <w:rsid w:val="004E1E0F"/>
    <w:rsid w:val="004F1259"/>
    <w:rsid w:val="004F69C0"/>
    <w:rsid w:val="00500758"/>
    <w:rsid w:val="00513420"/>
    <w:rsid w:val="005248AF"/>
    <w:rsid w:val="0054053B"/>
    <w:rsid w:val="00551942"/>
    <w:rsid w:val="0055679B"/>
    <w:rsid w:val="00560252"/>
    <w:rsid w:val="0056103E"/>
    <w:rsid w:val="005612B8"/>
    <w:rsid w:val="005656CB"/>
    <w:rsid w:val="00570633"/>
    <w:rsid w:val="005908C8"/>
    <w:rsid w:val="005A0A97"/>
    <w:rsid w:val="005A0FE8"/>
    <w:rsid w:val="005A39CA"/>
    <w:rsid w:val="005A638C"/>
    <w:rsid w:val="005B0959"/>
    <w:rsid w:val="005B293E"/>
    <w:rsid w:val="005B2E67"/>
    <w:rsid w:val="005C0767"/>
    <w:rsid w:val="005C22A8"/>
    <w:rsid w:val="005D0E99"/>
    <w:rsid w:val="005D32A6"/>
    <w:rsid w:val="005E462A"/>
    <w:rsid w:val="005E58BF"/>
    <w:rsid w:val="005E7430"/>
    <w:rsid w:val="005F0D75"/>
    <w:rsid w:val="005F6D13"/>
    <w:rsid w:val="00604FF9"/>
    <w:rsid w:val="00617CD3"/>
    <w:rsid w:val="00627169"/>
    <w:rsid w:val="00646DDA"/>
    <w:rsid w:val="00661E47"/>
    <w:rsid w:val="0066745C"/>
    <w:rsid w:val="00671B91"/>
    <w:rsid w:val="00690170"/>
    <w:rsid w:val="0069058D"/>
    <w:rsid w:val="006A050F"/>
    <w:rsid w:val="006B1F6D"/>
    <w:rsid w:val="006B35E6"/>
    <w:rsid w:val="006B3DB7"/>
    <w:rsid w:val="006B4576"/>
    <w:rsid w:val="006B7DD9"/>
    <w:rsid w:val="006C0141"/>
    <w:rsid w:val="006C66F9"/>
    <w:rsid w:val="006E27DB"/>
    <w:rsid w:val="006E31BC"/>
    <w:rsid w:val="006E4223"/>
    <w:rsid w:val="006F28A2"/>
    <w:rsid w:val="006F5410"/>
    <w:rsid w:val="0070769C"/>
    <w:rsid w:val="007170FB"/>
    <w:rsid w:val="0073366B"/>
    <w:rsid w:val="00737054"/>
    <w:rsid w:val="00737BCA"/>
    <w:rsid w:val="00742144"/>
    <w:rsid w:val="00743786"/>
    <w:rsid w:val="00756B77"/>
    <w:rsid w:val="007665CE"/>
    <w:rsid w:val="00774EE1"/>
    <w:rsid w:val="00784277"/>
    <w:rsid w:val="00790C4C"/>
    <w:rsid w:val="00791156"/>
    <w:rsid w:val="0079384C"/>
    <w:rsid w:val="007C7164"/>
    <w:rsid w:val="007E143C"/>
    <w:rsid w:val="007E7F0B"/>
    <w:rsid w:val="007F587C"/>
    <w:rsid w:val="008147DB"/>
    <w:rsid w:val="00820E18"/>
    <w:rsid w:val="00820FAF"/>
    <w:rsid w:val="00835BCD"/>
    <w:rsid w:val="008466BE"/>
    <w:rsid w:val="00850473"/>
    <w:rsid w:val="0085296B"/>
    <w:rsid w:val="00863717"/>
    <w:rsid w:val="00864246"/>
    <w:rsid w:val="00871939"/>
    <w:rsid w:val="00874AD8"/>
    <w:rsid w:val="0087699E"/>
    <w:rsid w:val="00877789"/>
    <w:rsid w:val="00880013"/>
    <w:rsid w:val="008822FA"/>
    <w:rsid w:val="00884A0E"/>
    <w:rsid w:val="008A2785"/>
    <w:rsid w:val="008C0F46"/>
    <w:rsid w:val="008C6D3B"/>
    <w:rsid w:val="008D066C"/>
    <w:rsid w:val="008D2DBE"/>
    <w:rsid w:val="008E2CAC"/>
    <w:rsid w:val="008F070C"/>
    <w:rsid w:val="008F1B61"/>
    <w:rsid w:val="008F2ABF"/>
    <w:rsid w:val="008F41AE"/>
    <w:rsid w:val="008F6BE4"/>
    <w:rsid w:val="008F7715"/>
    <w:rsid w:val="00907439"/>
    <w:rsid w:val="00911708"/>
    <w:rsid w:val="00914BA2"/>
    <w:rsid w:val="009155A3"/>
    <w:rsid w:val="00915F92"/>
    <w:rsid w:val="00920FB9"/>
    <w:rsid w:val="00927AC7"/>
    <w:rsid w:val="009310E4"/>
    <w:rsid w:val="00941BE2"/>
    <w:rsid w:val="00942165"/>
    <w:rsid w:val="00947334"/>
    <w:rsid w:val="00951E10"/>
    <w:rsid w:val="00956309"/>
    <w:rsid w:val="009619C0"/>
    <w:rsid w:val="0096402F"/>
    <w:rsid w:val="00986A63"/>
    <w:rsid w:val="009D065C"/>
    <w:rsid w:val="009D3178"/>
    <w:rsid w:val="009D4E12"/>
    <w:rsid w:val="009D4E56"/>
    <w:rsid w:val="009D689C"/>
    <w:rsid w:val="009D75DC"/>
    <w:rsid w:val="009F1DD6"/>
    <w:rsid w:val="009F4A87"/>
    <w:rsid w:val="00A00C27"/>
    <w:rsid w:val="00A02027"/>
    <w:rsid w:val="00A074D7"/>
    <w:rsid w:val="00A11AAF"/>
    <w:rsid w:val="00A14563"/>
    <w:rsid w:val="00A2014A"/>
    <w:rsid w:val="00A204DF"/>
    <w:rsid w:val="00A209E9"/>
    <w:rsid w:val="00A20BF6"/>
    <w:rsid w:val="00A358CA"/>
    <w:rsid w:val="00A41357"/>
    <w:rsid w:val="00A61A03"/>
    <w:rsid w:val="00A64B98"/>
    <w:rsid w:val="00A6529A"/>
    <w:rsid w:val="00A659A4"/>
    <w:rsid w:val="00A7136E"/>
    <w:rsid w:val="00A74BDC"/>
    <w:rsid w:val="00A7620E"/>
    <w:rsid w:val="00A940D7"/>
    <w:rsid w:val="00AA24E7"/>
    <w:rsid w:val="00AB1F99"/>
    <w:rsid w:val="00AC0A5A"/>
    <w:rsid w:val="00AC4F8B"/>
    <w:rsid w:val="00AD2A11"/>
    <w:rsid w:val="00AD350F"/>
    <w:rsid w:val="00B20661"/>
    <w:rsid w:val="00B252C6"/>
    <w:rsid w:val="00B25452"/>
    <w:rsid w:val="00B323E3"/>
    <w:rsid w:val="00B35FFA"/>
    <w:rsid w:val="00B477C5"/>
    <w:rsid w:val="00B47C3B"/>
    <w:rsid w:val="00B50C41"/>
    <w:rsid w:val="00B607F5"/>
    <w:rsid w:val="00B72484"/>
    <w:rsid w:val="00B95006"/>
    <w:rsid w:val="00BA7E55"/>
    <w:rsid w:val="00BC2B00"/>
    <w:rsid w:val="00BC7A22"/>
    <w:rsid w:val="00BD1C96"/>
    <w:rsid w:val="00BE7F06"/>
    <w:rsid w:val="00BF79E4"/>
    <w:rsid w:val="00C05C99"/>
    <w:rsid w:val="00C14BC4"/>
    <w:rsid w:val="00C22B37"/>
    <w:rsid w:val="00C22EC7"/>
    <w:rsid w:val="00C25A80"/>
    <w:rsid w:val="00C27E26"/>
    <w:rsid w:val="00C303FB"/>
    <w:rsid w:val="00C31475"/>
    <w:rsid w:val="00C31C16"/>
    <w:rsid w:val="00C421F4"/>
    <w:rsid w:val="00C500A5"/>
    <w:rsid w:val="00C565F4"/>
    <w:rsid w:val="00C567C4"/>
    <w:rsid w:val="00C62F85"/>
    <w:rsid w:val="00C6699F"/>
    <w:rsid w:val="00C70004"/>
    <w:rsid w:val="00C71AA6"/>
    <w:rsid w:val="00C72CDC"/>
    <w:rsid w:val="00C7310A"/>
    <w:rsid w:val="00C80A8D"/>
    <w:rsid w:val="00C826AE"/>
    <w:rsid w:val="00C85289"/>
    <w:rsid w:val="00CA2B19"/>
    <w:rsid w:val="00CC23BF"/>
    <w:rsid w:val="00CC4E30"/>
    <w:rsid w:val="00CD2DDF"/>
    <w:rsid w:val="00CD5CDD"/>
    <w:rsid w:val="00CE18FC"/>
    <w:rsid w:val="00CE62DA"/>
    <w:rsid w:val="00CF489C"/>
    <w:rsid w:val="00D1433D"/>
    <w:rsid w:val="00D15DE1"/>
    <w:rsid w:val="00D47C4D"/>
    <w:rsid w:val="00D6239F"/>
    <w:rsid w:val="00D65FC8"/>
    <w:rsid w:val="00D66C0F"/>
    <w:rsid w:val="00D72160"/>
    <w:rsid w:val="00D731E8"/>
    <w:rsid w:val="00D74650"/>
    <w:rsid w:val="00D85FE7"/>
    <w:rsid w:val="00D869E5"/>
    <w:rsid w:val="00D920BD"/>
    <w:rsid w:val="00DC0916"/>
    <w:rsid w:val="00DC31EA"/>
    <w:rsid w:val="00DD04E2"/>
    <w:rsid w:val="00DD0EEA"/>
    <w:rsid w:val="00DD2C92"/>
    <w:rsid w:val="00DD6A5F"/>
    <w:rsid w:val="00DF00A1"/>
    <w:rsid w:val="00DF40E2"/>
    <w:rsid w:val="00DF4BE3"/>
    <w:rsid w:val="00DF5FB0"/>
    <w:rsid w:val="00DF6E06"/>
    <w:rsid w:val="00E00F1F"/>
    <w:rsid w:val="00E23C37"/>
    <w:rsid w:val="00E27381"/>
    <w:rsid w:val="00E33A6A"/>
    <w:rsid w:val="00E36AEB"/>
    <w:rsid w:val="00E453EB"/>
    <w:rsid w:val="00E54466"/>
    <w:rsid w:val="00E76943"/>
    <w:rsid w:val="00E91EC4"/>
    <w:rsid w:val="00E91FD7"/>
    <w:rsid w:val="00E924E7"/>
    <w:rsid w:val="00E9361D"/>
    <w:rsid w:val="00EA6BD8"/>
    <w:rsid w:val="00EA72CA"/>
    <w:rsid w:val="00EB203B"/>
    <w:rsid w:val="00EB7599"/>
    <w:rsid w:val="00EC3F76"/>
    <w:rsid w:val="00EF0196"/>
    <w:rsid w:val="00EF1C60"/>
    <w:rsid w:val="00EF1FB1"/>
    <w:rsid w:val="00F053C4"/>
    <w:rsid w:val="00F05ADF"/>
    <w:rsid w:val="00F07BDD"/>
    <w:rsid w:val="00F13015"/>
    <w:rsid w:val="00F33F7F"/>
    <w:rsid w:val="00F362A8"/>
    <w:rsid w:val="00F51369"/>
    <w:rsid w:val="00F51B46"/>
    <w:rsid w:val="00F54634"/>
    <w:rsid w:val="00F56622"/>
    <w:rsid w:val="00F61596"/>
    <w:rsid w:val="00F62E2E"/>
    <w:rsid w:val="00F7082A"/>
    <w:rsid w:val="00F76032"/>
    <w:rsid w:val="00F97810"/>
    <w:rsid w:val="00FB4536"/>
    <w:rsid w:val="00FB702B"/>
    <w:rsid w:val="00FC1A12"/>
    <w:rsid w:val="00FC7341"/>
    <w:rsid w:val="00FD1AA1"/>
    <w:rsid w:val="00FD419D"/>
    <w:rsid w:val="00FF0E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3F226F"/>
  <w15:chartTrackingRefBased/>
  <w15:docId w15:val="{9A84B9D4-F21A-4113-93C3-EE314D58A8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D2D1A"/>
    <w:pPr>
      <w:ind w:left="720"/>
      <w:contextualSpacing/>
    </w:pPr>
  </w:style>
  <w:style w:type="table" w:styleId="TableGrid">
    <w:name w:val="Table Grid"/>
    <w:basedOn w:val="TableNormal"/>
    <w:uiPriority w:val="39"/>
    <w:rsid w:val="0055194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7E143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E143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84328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82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github.com/adriantanasa/github-wiki-sidebar/wiki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53</TotalTime>
  <Pages>3</Pages>
  <Words>952</Words>
  <Characters>5431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Charkey</dc:creator>
  <cp:keywords/>
  <dc:description/>
  <cp:lastModifiedBy>David Charkey</cp:lastModifiedBy>
  <cp:revision>281</cp:revision>
  <dcterms:created xsi:type="dcterms:W3CDTF">2019-01-31T11:04:00Z</dcterms:created>
  <dcterms:modified xsi:type="dcterms:W3CDTF">2019-12-03T12:34:00Z</dcterms:modified>
</cp:coreProperties>
</file>